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0B8B5" w14:textId="77777777" w:rsidR="00727152" w:rsidRDefault="00727152" w:rsidP="00D176D9">
      <w:pPr>
        <w:spacing w:after="0" w:line="240" w:lineRule="auto"/>
        <w:jc w:val="center"/>
        <w:rPr>
          <w:rFonts w:cstheme="minorHAnsi"/>
          <w:b/>
          <w:color w:val="44546A" w:themeColor="text2"/>
          <w:sz w:val="48"/>
          <w:szCs w:val="48"/>
          <w:u w:val="single"/>
        </w:rPr>
      </w:pPr>
      <w:bookmarkStart w:id="0" w:name="_Hlk69641181"/>
      <w:bookmarkEnd w:id="0"/>
    </w:p>
    <w:p w14:paraId="3C30CEC1" w14:textId="726FB8D9" w:rsidR="001B1463" w:rsidRDefault="00B13F50" w:rsidP="00D176D9">
      <w:pPr>
        <w:spacing w:after="0" w:line="240" w:lineRule="auto"/>
        <w:jc w:val="center"/>
        <w:rPr>
          <w:rFonts w:cstheme="minorHAnsi"/>
          <w:bCs/>
          <w:color w:val="44546A" w:themeColor="text2"/>
          <w:sz w:val="48"/>
          <w:szCs w:val="48"/>
          <w:u w:val="single"/>
        </w:rPr>
      </w:pPr>
      <w:r>
        <w:rPr>
          <w:rFonts w:cstheme="minorHAnsi"/>
          <w:b/>
          <w:color w:val="44546A" w:themeColor="text2"/>
          <w:sz w:val="48"/>
          <w:szCs w:val="48"/>
          <w:u w:val="single"/>
        </w:rPr>
        <w:t>Create AWS Free Tier Account</w:t>
      </w:r>
    </w:p>
    <w:p w14:paraId="35243CFD" w14:textId="77777777" w:rsidR="009D7A07" w:rsidRPr="00D176D9" w:rsidRDefault="009D7A07" w:rsidP="00D176D9">
      <w:pPr>
        <w:spacing w:after="0" w:line="240" w:lineRule="auto"/>
        <w:jc w:val="center"/>
        <w:rPr>
          <w:rFonts w:cstheme="minorHAnsi"/>
          <w:b/>
          <w:color w:val="44546A" w:themeColor="text2"/>
          <w:sz w:val="48"/>
          <w:szCs w:val="48"/>
          <w:u w:val="single"/>
        </w:rPr>
      </w:pPr>
    </w:p>
    <w:p w14:paraId="4226579D" w14:textId="77777777" w:rsidR="009D7A07" w:rsidRDefault="009D7A07" w:rsidP="00D176D9">
      <w:pPr>
        <w:spacing w:after="0" w:line="240" w:lineRule="auto"/>
        <w:jc w:val="center"/>
        <w:rPr>
          <w:rFonts w:cstheme="minorHAnsi"/>
          <w:bCs/>
          <w:color w:val="44546A" w:themeColor="text2"/>
          <w:sz w:val="48"/>
          <w:szCs w:val="48"/>
        </w:rPr>
      </w:pPr>
    </w:p>
    <w:p w14:paraId="73969BA4" w14:textId="73DDDDAF" w:rsidR="00D176D9" w:rsidRDefault="00D176D9" w:rsidP="001B1463">
      <w:pPr>
        <w:spacing w:after="0" w:line="240" w:lineRule="auto"/>
        <w:rPr>
          <w:rFonts w:cstheme="minorHAnsi"/>
          <w:bCs/>
          <w:color w:val="44546A" w:themeColor="text2"/>
          <w:u w:val="single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7476489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4EC7D9F" w14:textId="364338E5" w:rsidR="00D176D9" w:rsidRDefault="00D176D9">
          <w:pPr>
            <w:pStyle w:val="TOCHeading"/>
          </w:pPr>
          <w:r>
            <w:t>Contents</w:t>
          </w:r>
        </w:p>
        <w:p w14:paraId="3BC0641C" w14:textId="3729EC0A" w:rsidR="00771A5E" w:rsidRDefault="00D176D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849341" w:history="1">
            <w:r w:rsidR="00771A5E" w:rsidRPr="00191140">
              <w:rPr>
                <w:rStyle w:val="Hyperlink"/>
                <w:b/>
                <w:bCs/>
                <w:noProof/>
              </w:rPr>
              <w:t>Important Notes</w:t>
            </w:r>
            <w:r w:rsidR="00771A5E">
              <w:rPr>
                <w:noProof/>
                <w:webHidden/>
              </w:rPr>
              <w:tab/>
            </w:r>
            <w:r w:rsidR="00771A5E">
              <w:rPr>
                <w:noProof/>
                <w:webHidden/>
              </w:rPr>
              <w:fldChar w:fldCharType="begin"/>
            </w:r>
            <w:r w:rsidR="00771A5E">
              <w:rPr>
                <w:noProof/>
                <w:webHidden/>
              </w:rPr>
              <w:instrText xml:space="preserve"> PAGEREF _Toc74849341 \h </w:instrText>
            </w:r>
            <w:r w:rsidR="00771A5E">
              <w:rPr>
                <w:noProof/>
                <w:webHidden/>
              </w:rPr>
            </w:r>
            <w:r w:rsidR="00771A5E">
              <w:rPr>
                <w:noProof/>
                <w:webHidden/>
              </w:rPr>
              <w:fldChar w:fldCharType="separate"/>
            </w:r>
            <w:r w:rsidR="00771A5E">
              <w:rPr>
                <w:noProof/>
                <w:webHidden/>
              </w:rPr>
              <w:t>2</w:t>
            </w:r>
            <w:r w:rsidR="00771A5E">
              <w:rPr>
                <w:noProof/>
                <w:webHidden/>
              </w:rPr>
              <w:fldChar w:fldCharType="end"/>
            </w:r>
          </w:hyperlink>
        </w:p>
        <w:p w14:paraId="5ECD530C" w14:textId="5564A1E6" w:rsidR="00771A5E" w:rsidRDefault="00771A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2" w:history="1">
            <w:r w:rsidRPr="00191140">
              <w:rPr>
                <w:rStyle w:val="Hyperlink"/>
                <w:noProof/>
              </w:rPr>
              <w:t>a) Create an AWS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7DB24" w14:textId="5D68F14D" w:rsidR="00771A5E" w:rsidRDefault="00771A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3" w:history="1">
            <w:r w:rsidRPr="00191140">
              <w:rPr>
                <w:rStyle w:val="Hyperlink"/>
                <w:noProof/>
              </w:rPr>
              <w:t>b) Navigate AWS Console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E9726" w14:textId="45F8C521" w:rsidR="00771A5E" w:rsidRDefault="00771A5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4" w:history="1">
            <w:r w:rsidRPr="00191140">
              <w:rPr>
                <w:rStyle w:val="Hyperlink"/>
                <w:noProof/>
              </w:rPr>
              <w:t>C) AWS Identity and Access Ma</w:t>
            </w:r>
            <w:r w:rsidRPr="00191140">
              <w:rPr>
                <w:rStyle w:val="Hyperlink"/>
                <w:noProof/>
              </w:rPr>
              <w:t>n</w:t>
            </w:r>
            <w:r w:rsidRPr="00191140">
              <w:rPr>
                <w:rStyle w:val="Hyperlink"/>
                <w:noProof/>
              </w:rPr>
              <w:t>agement (Bou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94095" w14:textId="0022DAA0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5" w:history="1">
            <w:r w:rsidRPr="00191140">
              <w:rPr>
                <w:rStyle w:val="Hyperlink"/>
                <w:noProof/>
              </w:rPr>
              <w:t>1. Navigate to I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F5B4F" w14:textId="6A4460D3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6" w:history="1">
            <w:r w:rsidRPr="00191140">
              <w:rPr>
                <w:rStyle w:val="Hyperlink"/>
                <w:noProof/>
              </w:rPr>
              <w:t>2. Secure your AWS account based on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ED4F9" w14:textId="3A90B2B7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7" w:history="1">
            <w:r w:rsidRPr="00191140">
              <w:rPr>
                <w:rStyle w:val="Hyperlink"/>
                <w:noProof/>
              </w:rPr>
              <w:t>3. Enable MFA on your root account (Google Authenticat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CFDE4" w14:textId="77F6E897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8" w:history="1">
            <w:r w:rsidRPr="00191140">
              <w:rPr>
                <w:rStyle w:val="Hyperlink"/>
                <w:noProof/>
              </w:rPr>
              <w:t>4. Create individual IAM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4FED3" w14:textId="5E7AB3D1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49" w:history="1">
            <w:r w:rsidRPr="00191140">
              <w:rPr>
                <w:rStyle w:val="Hyperlink"/>
                <w:noProof/>
              </w:rPr>
              <w:t>5. Use groups to assign per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0CD2E" w14:textId="5EBA798D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50" w:history="1">
            <w:r w:rsidRPr="00191140">
              <w:rPr>
                <w:rStyle w:val="Hyperlink"/>
                <w:noProof/>
              </w:rPr>
              <w:t>6. Apply an IAM password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C2018" w14:textId="726C0986" w:rsidR="00771A5E" w:rsidRDefault="00771A5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74849351" w:history="1">
            <w:r w:rsidRPr="00191140">
              <w:rPr>
                <w:rStyle w:val="Hyperlink"/>
                <w:noProof/>
              </w:rPr>
              <w:t>7. Add the Admin user to the Admin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84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C2CB5" w14:textId="60B8365F" w:rsidR="00D176D9" w:rsidRDefault="00D176D9">
          <w:r>
            <w:rPr>
              <w:b/>
              <w:bCs/>
              <w:noProof/>
            </w:rPr>
            <w:fldChar w:fldCharType="end"/>
          </w:r>
        </w:p>
      </w:sdtContent>
    </w:sdt>
    <w:p w14:paraId="799E483A" w14:textId="77777777" w:rsidR="009D7A07" w:rsidRDefault="009D7A07" w:rsidP="009D686E">
      <w:pPr>
        <w:spacing w:after="0" w:line="240" w:lineRule="auto"/>
        <w:rPr>
          <w:rFonts w:cstheme="minorHAnsi"/>
          <w:b/>
          <w:color w:val="FF0000"/>
          <w:u w:val="single"/>
        </w:rPr>
      </w:pPr>
    </w:p>
    <w:p w14:paraId="652FB5B9" w14:textId="77777777" w:rsidR="009D7A07" w:rsidRDefault="009D7A07">
      <w:pP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  <w:r>
        <w:rPr>
          <w:b/>
          <w:bCs/>
          <w:color w:val="FF0000"/>
        </w:rPr>
        <w:br w:type="page"/>
      </w:r>
    </w:p>
    <w:p w14:paraId="33E1C923" w14:textId="1EE87A8D" w:rsidR="009D686E" w:rsidRPr="009D7A07" w:rsidRDefault="009D686E" w:rsidP="009D7A07">
      <w:pPr>
        <w:pStyle w:val="Heading1"/>
        <w:rPr>
          <w:b/>
          <w:bCs/>
          <w:color w:val="FF0000"/>
        </w:rPr>
      </w:pPr>
      <w:bookmarkStart w:id="1" w:name="_Toc74849341"/>
      <w:r w:rsidRPr="009D7A07">
        <w:rPr>
          <w:b/>
          <w:bCs/>
          <w:color w:val="FF0000"/>
        </w:rPr>
        <w:lastRenderedPageBreak/>
        <w:t>Important Notes</w:t>
      </w:r>
      <w:bookmarkEnd w:id="1"/>
    </w:p>
    <w:p w14:paraId="77EE0FFD" w14:textId="77777777" w:rsidR="009D686E" w:rsidRDefault="009D686E" w:rsidP="009D686E">
      <w:pPr>
        <w:numPr>
          <w:ilvl w:val="0"/>
          <w:numId w:val="20"/>
        </w:numPr>
        <w:spacing w:after="0" w:line="240" w:lineRule="auto"/>
      </w:pPr>
      <w:r>
        <w:t>You must follow the instructions strictly to remain within the free tier.</w:t>
      </w:r>
    </w:p>
    <w:p w14:paraId="02E859AB" w14:textId="77777777" w:rsidR="009D686E" w:rsidRDefault="009D686E" w:rsidP="009D686E">
      <w:pPr>
        <w:numPr>
          <w:ilvl w:val="0"/>
          <w:numId w:val="20"/>
        </w:numPr>
        <w:spacing w:after="0" w:line="240" w:lineRule="auto"/>
      </w:pPr>
      <w:r>
        <w:t>You must not use a personal email subscribed early for the free tier because you will not be eligible. A workaround to use another email not used before or create a new one.</w:t>
      </w:r>
    </w:p>
    <w:p w14:paraId="170B1D6D" w14:textId="3F397450" w:rsidR="00EB5E9B" w:rsidRDefault="009D686E" w:rsidP="00EB5E9B">
      <w:pPr>
        <w:numPr>
          <w:ilvl w:val="0"/>
          <w:numId w:val="20"/>
        </w:numPr>
        <w:spacing w:after="0" w:line="240" w:lineRule="auto"/>
      </w:pPr>
      <w:r>
        <w:t xml:space="preserve">Suppose there is Active Directory Synchronization, Federation, Single-Sign-On (SSO) integration in place between your organization and public cloud providers (AWS). Most likely, you will not be able to use your organization's email for provisioning resources. Unless you are </w:t>
      </w:r>
      <w:r w:rsidRPr="00152941">
        <w:t>one of the administrators, please be careful and not use your organization</w:t>
      </w:r>
      <w:r w:rsidR="00B13F50">
        <w:t>'s</w:t>
      </w:r>
      <w:r w:rsidRPr="00152941">
        <w:t xml:space="preserve"> email.</w:t>
      </w:r>
    </w:p>
    <w:p w14:paraId="2B2B7C2B" w14:textId="77777777" w:rsidR="00D176D9" w:rsidRDefault="00D176D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5700102" w14:textId="1BE494C1" w:rsidR="001B1463" w:rsidRPr="00B357A1" w:rsidRDefault="00B01B38" w:rsidP="00D176D9">
      <w:pPr>
        <w:pStyle w:val="Heading1"/>
      </w:pPr>
      <w:bookmarkStart w:id="2" w:name="_Toc69640312"/>
      <w:bookmarkStart w:id="3" w:name="_Toc74849342"/>
      <w:r w:rsidRPr="00B357A1">
        <w:lastRenderedPageBreak/>
        <w:t>a)</w:t>
      </w:r>
      <w:r w:rsidR="00D176D9">
        <w:t xml:space="preserve"> </w:t>
      </w:r>
      <w:r w:rsidR="001B1463" w:rsidRPr="00B357A1">
        <w:t>Create an AWS Account</w:t>
      </w:r>
      <w:bookmarkEnd w:id="2"/>
      <w:bookmarkEnd w:id="3"/>
    </w:p>
    <w:p w14:paraId="222A255D" w14:textId="77777777" w:rsidR="00B01B38" w:rsidRPr="00B357A1" w:rsidRDefault="001B1463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Open URL: </w:t>
      </w:r>
      <w:hyperlink r:id="rId8" w:history="1">
        <w:r w:rsidRPr="00B357A1">
          <w:rPr>
            <w:rStyle w:val="Hyperlink"/>
            <w:rFonts w:cstheme="minorHAnsi"/>
          </w:rPr>
          <w:t>https://aws.amazon.com/getting-started/</w:t>
        </w:r>
      </w:hyperlink>
    </w:p>
    <w:p w14:paraId="6765F1FE" w14:textId="77777777" w:rsidR="00B01B38" w:rsidRPr="00B357A1" w:rsidRDefault="001B1463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Click on </w:t>
      </w:r>
      <w:r w:rsidRPr="00B357A1">
        <w:rPr>
          <w:rFonts w:cstheme="minorHAnsi"/>
          <w:b/>
        </w:rPr>
        <w:t>Create an AWS Account</w:t>
      </w:r>
    </w:p>
    <w:p w14:paraId="1718293A" w14:textId="26B59FF8" w:rsidR="00B01B38" w:rsidRPr="00B357A1" w:rsidRDefault="001B1463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>AWS Accounts include 12 months of free tier access for full offer terms</w:t>
      </w:r>
      <w:r w:rsidR="00771A5E">
        <w:rPr>
          <w:rFonts w:cstheme="minorHAnsi"/>
        </w:rPr>
        <w:t>,</w:t>
      </w:r>
      <w:r w:rsidRPr="00B357A1">
        <w:rPr>
          <w:rFonts w:cstheme="minorHAnsi"/>
        </w:rPr>
        <w:t xml:space="preserve"> and free tier details visit </w:t>
      </w:r>
      <w:hyperlink r:id="rId9" w:history="1">
        <w:r w:rsidRPr="00B357A1">
          <w:rPr>
            <w:rStyle w:val="Hyperlink"/>
            <w:rFonts w:cstheme="minorHAnsi"/>
          </w:rPr>
          <w:t>https://aws.amazon.com/free/</w:t>
        </w:r>
      </w:hyperlink>
    </w:p>
    <w:p w14:paraId="55898E13" w14:textId="63459575" w:rsidR="001B1463" w:rsidRPr="00B357A1" w:rsidRDefault="001B1463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Enter the following details: your email address, create </w:t>
      </w:r>
      <w:r w:rsidR="00771A5E">
        <w:rPr>
          <w:rFonts w:cstheme="minorHAnsi"/>
        </w:rPr>
        <w:t xml:space="preserve">a </w:t>
      </w:r>
      <w:r w:rsidRPr="00B357A1">
        <w:rPr>
          <w:rFonts w:cstheme="minorHAnsi"/>
        </w:rPr>
        <w:t xml:space="preserve">password and choose your preferred AWS account name. </w:t>
      </w:r>
      <w:r w:rsidR="00771A5E">
        <w:rPr>
          <w:rFonts w:cstheme="minorHAnsi"/>
        </w:rPr>
        <w:t>C</w:t>
      </w:r>
      <w:r w:rsidRPr="00B357A1">
        <w:rPr>
          <w:rFonts w:cstheme="minorHAnsi"/>
        </w:rPr>
        <w:t xml:space="preserve">lick </w:t>
      </w:r>
      <w:r w:rsidR="009434B4">
        <w:rPr>
          <w:rFonts w:cstheme="minorHAnsi"/>
        </w:rPr>
        <w:t>Continue</w:t>
      </w:r>
    </w:p>
    <w:p w14:paraId="191C6358" w14:textId="18602658" w:rsidR="001B1463" w:rsidRPr="00B357A1" w:rsidRDefault="008D3156" w:rsidP="00B01B38">
      <w:pPr>
        <w:spacing w:after="0" w:line="240" w:lineRule="auto"/>
        <w:ind w:left="720"/>
        <w:rPr>
          <w:rFonts w:cstheme="minorHAnsi"/>
        </w:rPr>
      </w:pPr>
      <w:r>
        <w:rPr>
          <w:noProof/>
        </w:rPr>
        <w:drawing>
          <wp:inline distT="0" distB="0" distL="0" distR="0" wp14:anchorId="3BABCFCB" wp14:editId="275549FF">
            <wp:extent cx="4898500" cy="378534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3946" cy="3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B54E9" w14:textId="569F55CC" w:rsidR="009434B4" w:rsidRDefault="009434B4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Complete the Security check</w:t>
      </w:r>
      <w:r w:rsidRPr="00B357A1">
        <w:rPr>
          <w:rFonts w:cstheme="minorHAnsi"/>
        </w:rPr>
        <w:t xml:space="preserve">. click </w:t>
      </w:r>
      <w:r>
        <w:rPr>
          <w:rFonts w:cstheme="minorHAnsi"/>
        </w:rPr>
        <w:t>Continue</w:t>
      </w:r>
    </w:p>
    <w:p w14:paraId="39AB4C6D" w14:textId="7919C06D" w:rsidR="009434B4" w:rsidRDefault="009434B4" w:rsidP="009434B4">
      <w:pPr>
        <w:spacing w:after="0" w:line="240" w:lineRule="auto"/>
        <w:ind w:left="720"/>
        <w:rPr>
          <w:rFonts w:cstheme="minorHAnsi"/>
        </w:rPr>
      </w:pPr>
      <w:r>
        <w:rPr>
          <w:noProof/>
        </w:rPr>
        <w:drawing>
          <wp:inline distT="0" distB="0" distL="0" distR="0" wp14:anchorId="06F06E50" wp14:editId="3564DA5C">
            <wp:extent cx="3388179" cy="2102409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2439" cy="2123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BE4C8" w14:textId="26DEBAA7" w:rsidR="001B1463" w:rsidRPr="00B357A1" w:rsidRDefault="001B1463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Complete the </w:t>
      </w:r>
      <w:r w:rsidRPr="00B357A1">
        <w:rPr>
          <w:rFonts w:cstheme="minorHAnsi"/>
          <w:b/>
        </w:rPr>
        <w:t>Contact Information</w:t>
      </w:r>
    </w:p>
    <w:p w14:paraId="5624C73D" w14:textId="77777777" w:rsidR="001B1463" w:rsidRPr="00B357A1" w:rsidRDefault="001B1463" w:rsidP="00B01B38">
      <w:pPr>
        <w:pStyle w:val="ListParagraph"/>
        <w:numPr>
          <w:ilvl w:val="1"/>
          <w:numId w:val="9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Select Account Type (Professional OR Personal) </w:t>
      </w:r>
      <w:r w:rsidRPr="00B357A1">
        <w:rPr>
          <w:rFonts w:cstheme="minorHAnsi"/>
          <w:b/>
        </w:rPr>
        <w:t>Personal</w:t>
      </w:r>
    </w:p>
    <w:p w14:paraId="5BFC4F4B" w14:textId="77777777" w:rsidR="001B1463" w:rsidRPr="00B357A1" w:rsidRDefault="001B1463" w:rsidP="00B01B38">
      <w:pPr>
        <w:pStyle w:val="ListParagraph"/>
        <w:numPr>
          <w:ilvl w:val="1"/>
          <w:numId w:val="9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>Enter your full name, phone number, country/region, address, city, state/province or region, postal code, read and accept AWS Customer Agreement</w:t>
      </w:r>
    </w:p>
    <w:p w14:paraId="797ACBCE" w14:textId="6EC0BEDB" w:rsidR="001B1463" w:rsidRDefault="008D3156" w:rsidP="00A06BCF">
      <w:pPr>
        <w:pStyle w:val="ListParagraph"/>
        <w:spacing w:after="0" w:line="240" w:lineRule="auto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7366D25D" wp14:editId="2CBE516C">
            <wp:extent cx="3482788" cy="4428276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97707" cy="444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9C5E" w14:textId="77777777" w:rsidR="001B1463" w:rsidRPr="00B357A1" w:rsidRDefault="001B1463" w:rsidP="00B01B3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Complete the Payment Information (You need </w:t>
      </w:r>
      <w:r w:rsidRPr="00B357A1">
        <w:rPr>
          <w:rFonts w:cstheme="minorHAnsi"/>
          <w:b/>
        </w:rPr>
        <w:t>Valid</w:t>
      </w:r>
      <w:r w:rsidRPr="00B357A1">
        <w:rPr>
          <w:rFonts w:cstheme="minorHAnsi"/>
        </w:rPr>
        <w:t xml:space="preserve"> Credit Card)</w:t>
      </w:r>
    </w:p>
    <w:p w14:paraId="2B4F81FD" w14:textId="3DCC55C4" w:rsidR="001B1463" w:rsidRPr="00B357A1" w:rsidRDefault="0003290F" w:rsidP="00A06BCF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E166FDA" wp14:editId="30A6CD40">
            <wp:extent cx="3509682" cy="3485812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507" cy="348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A9776" w14:textId="77777777" w:rsidR="001B1463" w:rsidRPr="00B357A1" w:rsidRDefault="001B1463" w:rsidP="00BE0088">
      <w:pPr>
        <w:numPr>
          <w:ilvl w:val="0"/>
          <w:numId w:val="2"/>
        </w:numPr>
        <w:tabs>
          <w:tab w:val="num" w:pos="720"/>
        </w:tabs>
        <w:spacing w:after="0" w:line="240" w:lineRule="auto"/>
        <w:rPr>
          <w:rFonts w:eastAsia="Times New Roman" w:cstheme="minorHAnsi"/>
          <w:lang w:eastAsia="en-CA"/>
        </w:rPr>
      </w:pPr>
      <w:r w:rsidRPr="00B357A1">
        <w:rPr>
          <w:rFonts w:cstheme="minorHAnsi"/>
        </w:rPr>
        <w:lastRenderedPageBreak/>
        <w:t>Confirm your identity. (Your identity has been verified successfully)</w:t>
      </w:r>
    </w:p>
    <w:p w14:paraId="76D14775" w14:textId="298B54BB" w:rsidR="001B1463" w:rsidRDefault="00990E31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  <w:r>
        <w:rPr>
          <w:noProof/>
        </w:rPr>
        <w:drawing>
          <wp:inline distT="0" distB="0" distL="0" distR="0" wp14:anchorId="613E41FA" wp14:editId="0B4F9E1E">
            <wp:extent cx="3888441" cy="465075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5827" cy="4671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E5CA" w14:textId="77777777" w:rsidR="00D176D9" w:rsidRDefault="00D176D9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302E87B8" w14:textId="1DEE0FE1" w:rsidR="00BC6660" w:rsidRDefault="0048068C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  <w:r>
        <w:rPr>
          <w:noProof/>
        </w:rPr>
        <w:drawing>
          <wp:inline distT="0" distB="0" distL="0" distR="0" wp14:anchorId="50E3E5DB" wp14:editId="5D1A9260">
            <wp:extent cx="3342153" cy="2147047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7648" cy="215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85CDD" w14:textId="77777777" w:rsidR="00D176D9" w:rsidRDefault="00D176D9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322C1E3A" w14:textId="6F6D37DC" w:rsidR="00004A4C" w:rsidRDefault="00004A4C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2880ED0C" w14:textId="7512B082" w:rsidR="00D176D9" w:rsidRDefault="00D176D9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690A728B" w14:textId="50D9407F" w:rsidR="00D176D9" w:rsidRDefault="00D176D9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398C2799" w14:textId="50D7DBCB" w:rsidR="00D176D9" w:rsidRDefault="00D176D9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0417D1F7" w14:textId="77777777" w:rsidR="00D176D9" w:rsidRDefault="00D176D9" w:rsidP="00BE0088">
      <w:pPr>
        <w:pStyle w:val="ListParagraph"/>
        <w:spacing w:after="0" w:line="240" w:lineRule="auto"/>
        <w:rPr>
          <w:rFonts w:eastAsia="Times New Roman" w:cstheme="minorHAnsi"/>
          <w:lang w:eastAsia="en-CA"/>
        </w:rPr>
      </w:pPr>
    </w:p>
    <w:p w14:paraId="3C842BE8" w14:textId="5BF3E758" w:rsidR="00BE0088" w:rsidRDefault="001B1463" w:rsidP="00BE008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lastRenderedPageBreak/>
        <w:t xml:space="preserve">Select a support plan (select </w:t>
      </w:r>
      <w:r w:rsidRPr="00B357A1">
        <w:rPr>
          <w:rFonts w:cstheme="minorHAnsi"/>
          <w:b/>
        </w:rPr>
        <w:t>Basic</w:t>
      </w:r>
      <w:r w:rsidRPr="00B357A1">
        <w:rPr>
          <w:rFonts w:cstheme="minorHAnsi"/>
        </w:rPr>
        <w:t xml:space="preserve"> for Free Tier)</w:t>
      </w:r>
    </w:p>
    <w:p w14:paraId="36FF0450" w14:textId="29783C37" w:rsidR="00004A4C" w:rsidRDefault="0048068C" w:rsidP="00004A4C">
      <w:pPr>
        <w:pStyle w:val="ListParagraph"/>
        <w:spacing w:after="0" w:line="240" w:lineRule="auto"/>
        <w:rPr>
          <w:rFonts w:cstheme="minorHAnsi"/>
        </w:rPr>
      </w:pPr>
      <w:r>
        <w:rPr>
          <w:noProof/>
        </w:rPr>
        <w:drawing>
          <wp:inline distT="0" distB="0" distL="0" distR="0" wp14:anchorId="04AAD1B1" wp14:editId="3D2E942A">
            <wp:extent cx="2866465" cy="363422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3301" cy="3668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BA913" w14:textId="79106A4D" w:rsidR="00B62CCC" w:rsidRPr="00B357A1" w:rsidRDefault="007E3A1B" w:rsidP="00004A4C">
      <w:pPr>
        <w:pStyle w:val="ListParagraph"/>
        <w:spacing w:after="0" w:line="240" w:lineRule="auto"/>
        <w:rPr>
          <w:rFonts w:cstheme="minorHAnsi"/>
        </w:rPr>
      </w:pPr>
      <w:r>
        <w:rPr>
          <w:noProof/>
        </w:rPr>
        <w:drawing>
          <wp:inline distT="0" distB="0" distL="0" distR="0" wp14:anchorId="05CB0CB4" wp14:editId="43E6F6D0">
            <wp:extent cx="1790700" cy="1629503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42581" cy="167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18648" w14:textId="20DEB4B1" w:rsidR="001B1463" w:rsidRDefault="001B1463" w:rsidP="00BE008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Sign </w:t>
      </w:r>
      <w:proofErr w:type="gramStart"/>
      <w:r w:rsidRPr="00B357A1">
        <w:rPr>
          <w:rFonts w:cstheme="minorHAnsi"/>
        </w:rPr>
        <w:t>in to</w:t>
      </w:r>
      <w:proofErr w:type="gramEnd"/>
      <w:r w:rsidRPr="00B357A1">
        <w:rPr>
          <w:rFonts w:cstheme="minorHAnsi"/>
        </w:rPr>
        <w:t xml:space="preserve"> the AWS console</w:t>
      </w:r>
    </w:p>
    <w:p w14:paraId="1AC6BA7A" w14:textId="46F4378D" w:rsidR="00D176D9" w:rsidRDefault="00A05BD6" w:rsidP="00A05BD6">
      <w:pPr>
        <w:spacing w:after="0" w:line="240" w:lineRule="auto"/>
        <w:ind w:left="720"/>
        <w:rPr>
          <w:rFonts w:cstheme="minorHAnsi"/>
        </w:rPr>
      </w:pPr>
      <w:r>
        <w:rPr>
          <w:noProof/>
        </w:rPr>
        <w:drawing>
          <wp:inline distT="0" distB="0" distL="0" distR="0" wp14:anchorId="5A9E435A" wp14:editId="28A7069A">
            <wp:extent cx="1508312" cy="2489666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43377" cy="25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F07" w:rsidRPr="00484F07">
        <w:rPr>
          <w:noProof/>
        </w:rPr>
        <w:t xml:space="preserve"> </w:t>
      </w:r>
      <w:r w:rsidR="00484F07">
        <w:rPr>
          <w:noProof/>
        </w:rPr>
        <w:drawing>
          <wp:inline distT="0" distB="0" distL="0" distR="0" wp14:anchorId="24844CF3" wp14:editId="5167DC7C">
            <wp:extent cx="1201271" cy="125978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18216" cy="1277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4F07">
        <w:rPr>
          <w:noProof/>
        </w:rPr>
        <w:drawing>
          <wp:inline distT="0" distB="0" distL="0" distR="0" wp14:anchorId="0653E62A" wp14:editId="63E4433C">
            <wp:extent cx="1398270" cy="113601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13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95991" w14:textId="0AD33868" w:rsidR="001B1463" w:rsidRPr="00B357A1" w:rsidRDefault="00BE0088" w:rsidP="00D176D9">
      <w:pPr>
        <w:pStyle w:val="Heading1"/>
      </w:pPr>
      <w:bookmarkStart w:id="4" w:name="_Toc69640313"/>
      <w:bookmarkStart w:id="5" w:name="_Toc74849343"/>
      <w:r w:rsidRPr="00B357A1">
        <w:lastRenderedPageBreak/>
        <w:t>b)</w:t>
      </w:r>
      <w:r w:rsidR="00D176D9">
        <w:t xml:space="preserve"> </w:t>
      </w:r>
      <w:r w:rsidR="001B1463" w:rsidRPr="00B357A1">
        <w:t>Navigate AWS Console (</w:t>
      </w:r>
      <w:r w:rsidR="001B1463" w:rsidRPr="00D176D9">
        <w:rPr>
          <w:rStyle w:val="Heading2Char"/>
        </w:rPr>
        <w:t>Optional</w:t>
      </w:r>
      <w:r w:rsidR="001B1463" w:rsidRPr="00B357A1">
        <w:t>)</w:t>
      </w:r>
      <w:bookmarkEnd w:id="4"/>
      <w:bookmarkEnd w:id="5"/>
    </w:p>
    <w:p w14:paraId="54EDC83F" w14:textId="0D7F4ED8" w:rsidR="001B1463" w:rsidRDefault="00F20BF6" w:rsidP="008F1886">
      <w:pPr>
        <w:spacing w:after="0" w:line="240" w:lineRule="auto"/>
        <w:ind w:left="360"/>
        <w:rPr>
          <w:rFonts w:cstheme="minorHAnsi"/>
          <w:b/>
        </w:rPr>
      </w:pPr>
      <w:r>
        <w:rPr>
          <w:noProof/>
        </w:rPr>
        <w:drawing>
          <wp:inline distT="0" distB="0" distL="0" distR="0" wp14:anchorId="680065FF" wp14:editId="043C9B12">
            <wp:extent cx="5943600" cy="3026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EB1D5" w14:textId="63692639" w:rsidR="00C762B6" w:rsidRDefault="00C762B6" w:rsidP="008F1886">
      <w:pPr>
        <w:spacing w:after="0" w:line="240" w:lineRule="auto"/>
        <w:ind w:left="360"/>
        <w:rPr>
          <w:rFonts w:cstheme="minorHAnsi"/>
          <w:b/>
        </w:rPr>
      </w:pPr>
    </w:p>
    <w:p w14:paraId="63F15C03" w14:textId="77777777" w:rsidR="008F1886" w:rsidRPr="00B357A1" w:rsidRDefault="008F1886" w:rsidP="008F1886">
      <w:pPr>
        <w:spacing w:after="0" w:line="240" w:lineRule="auto"/>
        <w:rPr>
          <w:rFonts w:cstheme="minorHAnsi"/>
          <w:b/>
        </w:rPr>
      </w:pPr>
    </w:p>
    <w:p w14:paraId="5E7888C4" w14:textId="77777777" w:rsidR="00B16616" w:rsidRDefault="00B1661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6" w:name="_Toc69640314"/>
      <w:r>
        <w:br w:type="page"/>
      </w:r>
    </w:p>
    <w:p w14:paraId="191B7DB6" w14:textId="63DB0068" w:rsidR="001B1463" w:rsidRPr="00B357A1" w:rsidRDefault="00D176D9" w:rsidP="00D176D9">
      <w:pPr>
        <w:pStyle w:val="Heading1"/>
      </w:pPr>
      <w:bookmarkStart w:id="7" w:name="_Toc74849344"/>
      <w:r>
        <w:lastRenderedPageBreak/>
        <w:t>C</w:t>
      </w:r>
      <w:r w:rsidR="00997DB8" w:rsidRPr="00B357A1">
        <w:t>)</w:t>
      </w:r>
      <w:r>
        <w:t xml:space="preserve"> </w:t>
      </w:r>
      <w:r w:rsidR="001B1463" w:rsidRPr="00B357A1">
        <w:t>AWS Identity and Access Management</w:t>
      </w:r>
      <w:bookmarkEnd w:id="6"/>
      <w:r w:rsidR="00B16616">
        <w:t xml:space="preserve"> (</w:t>
      </w:r>
      <w:proofErr w:type="spellStart"/>
      <w:r w:rsidR="00B16616">
        <w:t>Bouns</w:t>
      </w:r>
      <w:proofErr w:type="spellEnd"/>
      <w:r w:rsidR="00B16616">
        <w:t>)</w:t>
      </w:r>
      <w:bookmarkEnd w:id="7"/>
    </w:p>
    <w:p w14:paraId="4EB265D0" w14:textId="74D78F72" w:rsidR="001B1463" w:rsidRPr="000B1125" w:rsidRDefault="000B1125" w:rsidP="000B1125">
      <w:pPr>
        <w:pStyle w:val="Heading2"/>
        <w:ind w:firstLine="360"/>
        <w:rPr>
          <w:color w:val="auto"/>
        </w:rPr>
      </w:pPr>
      <w:bookmarkStart w:id="8" w:name="_Toc74849345"/>
      <w:r w:rsidRPr="000B1125">
        <w:rPr>
          <w:color w:val="auto"/>
        </w:rPr>
        <w:t xml:space="preserve">1. </w:t>
      </w:r>
      <w:r w:rsidR="001B1463" w:rsidRPr="000B1125">
        <w:rPr>
          <w:color w:val="auto"/>
        </w:rPr>
        <w:t>Navigate to IAM</w:t>
      </w:r>
      <w:bookmarkEnd w:id="8"/>
    </w:p>
    <w:p w14:paraId="2CF8CD55" w14:textId="13686311" w:rsidR="001B1463" w:rsidRDefault="004311BC" w:rsidP="001B1463">
      <w:pPr>
        <w:pStyle w:val="ListParagraph"/>
        <w:spacing w:after="0" w:line="240" w:lineRule="auto"/>
        <w:ind w:left="360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6AD4F61" wp14:editId="50A7C186">
            <wp:extent cx="5943600" cy="107759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9F784" w14:textId="77777777" w:rsidR="001B1463" w:rsidRPr="00B357A1" w:rsidRDefault="001B1463" w:rsidP="001B1463">
      <w:pPr>
        <w:pStyle w:val="ListParagraph"/>
        <w:spacing w:after="0" w:line="240" w:lineRule="auto"/>
        <w:ind w:left="360"/>
        <w:rPr>
          <w:rFonts w:cstheme="minorHAnsi"/>
          <w:b/>
          <w:bCs/>
        </w:rPr>
      </w:pPr>
    </w:p>
    <w:p w14:paraId="2DC9614A" w14:textId="7245E349" w:rsidR="001B1463" w:rsidRPr="00A664DC" w:rsidRDefault="000B1125" w:rsidP="000B1125">
      <w:pPr>
        <w:pStyle w:val="Heading2"/>
        <w:ind w:firstLine="360"/>
        <w:rPr>
          <w:rFonts w:cstheme="minorHAnsi"/>
          <w:b/>
          <w:bCs/>
        </w:rPr>
      </w:pPr>
      <w:bookmarkStart w:id="9" w:name="_Toc74849346"/>
      <w:r>
        <w:rPr>
          <w:color w:val="auto"/>
        </w:rPr>
        <w:t xml:space="preserve">2. </w:t>
      </w:r>
      <w:r w:rsidR="001B1463" w:rsidRPr="000B1125">
        <w:rPr>
          <w:color w:val="auto"/>
        </w:rPr>
        <w:t>Secure your AWS account based on best practices</w:t>
      </w:r>
      <w:bookmarkEnd w:id="9"/>
    </w:p>
    <w:p w14:paraId="7D6618B2" w14:textId="0D7C5C48" w:rsidR="001B1463" w:rsidRDefault="00DD05B6" w:rsidP="001B1463">
      <w:pPr>
        <w:spacing w:after="0" w:line="240" w:lineRule="auto"/>
        <w:ind w:left="36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F03F0D2" wp14:editId="0461F381">
            <wp:extent cx="5224145" cy="23666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145" cy="236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CF4CB" w14:textId="77777777" w:rsidR="00D176D9" w:rsidRPr="00B357A1" w:rsidRDefault="00D176D9" w:rsidP="001B1463">
      <w:pPr>
        <w:spacing w:after="0" w:line="240" w:lineRule="auto"/>
        <w:ind w:left="360"/>
        <w:rPr>
          <w:rFonts w:cstheme="minorHAnsi"/>
        </w:rPr>
      </w:pPr>
    </w:p>
    <w:p w14:paraId="381997CA" w14:textId="6BEF8434" w:rsidR="00D176D9" w:rsidRPr="00BD7DE8" w:rsidRDefault="00BD7DE8" w:rsidP="00BD7DE8">
      <w:pPr>
        <w:pStyle w:val="Heading2"/>
        <w:ind w:firstLine="360"/>
        <w:rPr>
          <w:color w:val="auto"/>
        </w:rPr>
      </w:pPr>
      <w:bookmarkStart w:id="10" w:name="_Toc74849347"/>
      <w:r>
        <w:rPr>
          <w:color w:val="auto"/>
        </w:rPr>
        <w:t xml:space="preserve">3. </w:t>
      </w:r>
      <w:r w:rsidR="002506DF" w:rsidRPr="00BD7DE8">
        <w:rPr>
          <w:color w:val="auto"/>
        </w:rPr>
        <w:t>Enable</w:t>
      </w:r>
      <w:r w:rsidR="001B1463" w:rsidRPr="00BD7DE8">
        <w:rPr>
          <w:color w:val="auto"/>
        </w:rPr>
        <w:t xml:space="preserve"> MFA on your root account (Google Authenticator)</w:t>
      </w:r>
      <w:bookmarkEnd w:id="10"/>
    </w:p>
    <w:p w14:paraId="35DD9F53" w14:textId="748048B4" w:rsidR="001B1463" w:rsidRPr="00D176D9" w:rsidRDefault="00F01F2F" w:rsidP="00D176D9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r w:rsidRPr="00D176D9">
        <w:rPr>
          <w:rFonts w:cstheme="minorHAnsi"/>
        </w:rPr>
        <w:t>Click on Enable</w:t>
      </w:r>
      <w:r w:rsidR="001B1463" w:rsidRPr="00D176D9">
        <w:rPr>
          <w:rFonts w:cstheme="minorHAnsi"/>
        </w:rPr>
        <w:t xml:space="preserve"> MFA</w:t>
      </w:r>
      <w:r w:rsidRPr="00D176D9">
        <w:rPr>
          <w:rFonts w:cstheme="minorHAnsi"/>
        </w:rPr>
        <w:t xml:space="preserve"> Under Security alerts</w:t>
      </w:r>
    </w:p>
    <w:p w14:paraId="12361157" w14:textId="3285A8F9" w:rsidR="001B1463" w:rsidRPr="00B357A1" w:rsidRDefault="00F01F2F" w:rsidP="003F48B6">
      <w:pPr>
        <w:pStyle w:val="ListParagraph"/>
        <w:spacing w:after="0" w:line="240" w:lineRule="auto"/>
        <w:rPr>
          <w:rFonts w:cstheme="minorHAnsi"/>
        </w:rPr>
      </w:pPr>
      <w:r>
        <w:rPr>
          <w:noProof/>
        </w:rPr>
        <w:drawing>
          <wp:inline distT="0" distB="0" distL="0" distR="0" wp14:anchorId="4CB0343E" wp14:editId="5A75A3B5">
            <wp:extent cx="5558367" cy="2015502"/>
            <wp:effectExtent l="0" t="0" r="4445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76188" cy="202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E778" w14:textId="1F630FAE" w:rsidR="001B1463" w:rsidRPr="00807D24" w:rsidRDefault="00807D24" w:rsidP="00807D24">
      <w:p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ab/>
      </w:r>
      <w:r>
        <w:rPr>
          <w:noProof/>
        </w:rPr>
        <w:drawing>
          <wp:inline distT="0" distB="0" distL="0" distR="0" wp14:anchorId="365D42AE" wp14:editId="535C700A">
            <wp:extent cx="3680012" cy="2019289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12467" cy="203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FACBB" w14:textId="77777777" w:rsidR="001B1463" w:rsidRPr="009D00B1" w:rsidRDefault="001B1463" w:rsidP="009D00B1">
      <w:pPr>
        <w:spacing w:after="0" w:line="240" w:lineRule="auto"/>
        <w:rPr>
          <w:rFonts w:cstheme="minorHAnsi"/>
        </w:rPr>
      </w:pPr>
    </w:p>
    <w:p w14:paraId="48595071" w14:textId="77777777" w:rsidR="001B1463" w:rsidRPr="00B357A1" w:rsidRDefault="001B1463" w:rsidP="00D176D9">
      <w:pPr>
        <w:pStyle w:val="ListParagraph"/>
        <w:numPr>
          <w:ilvl w:val="1"/>
          <w:numId w:val="14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>Set up virtual MFA device</w:t>
      </w:r>
    </w:p>
    <w:p w14:paraId="256FD046" w14:textId="229A8253" w:rsidR="001B1463" w:rsidRPr="00B357A1" w:rsidRDefault="00807D24" w:rsidP="003F48B6">
      <w:pPr>
        <w:pStyle w:val="ListParagraph"/>
        <w:spacing w:after="0" w:line="240" w:lineRule="auto"/>
        <w:rPr>
          <w:rFonts w:cstheme="minorHAnsi"/>
        </w:rPr>
      </w:pPr>
      <w:r>
        <w:rPr>
          <w:noProof/>
        </w:rPr>
        <w:drawing>
          <wp:inline distT="0" distB="0" distL="0" distR="0" wp14:anchorId="1C867FF3" wp14:editId="21203958">
            <wp:extent cx="2874257" cy="2865967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06419" cy="2898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A6109" w14:textId="77777777" w:rsidR="00807D24" w:rsidRPr="00807D24" w:rsidRDefault="00807D24" w:rsidP="00807D24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807D24">
        <w:rPr>
          <w:rFonts w:ascii="Times New Roman" w:eastAsia="Times New Roman" w:hAnsi="Times New Roman" w:cs="Times New Roman"/>
          <w:sz w:val="24"/>
          <w:szCs w:val="24"/>
          <w:lang w:eastAsia="en-CA"/>
        </w:rPr>
        <w:t>Install a compatible app on your mobile device or computer</w:t>
      </w:r>
    </w:p>
    <w:p w14:paraId="114976A1" w14:textId="77777777" w:rsidR="00807D24" w:rsidRPr="00807D24" w:rsidRDefault="00807D24" w:rsidP="00807D24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807D24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See a </w:t>
      </w:r>
      <w:hyperlink r:id="rId27" w:tgtFrame="_blank" w:history="1">
        <w:r w:rsidRPr="00807D24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CA"/>
          </w:rPr>
          <w:t>list of compatible applications</w:t>
        </w:r>
      </w:hyperlink>
      <w:r w:rsidRPr="00807D24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</w:t>
      </w:r>
    </w:p>
    <w:p w14:paraId="25275D68" w14:textId="778E61FC" w:rsidR="001B1463" w:rsidRPr="009D00B1" w:rsidRDefault="00807D24" w:rsidP="001B017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theme="minorHAnsi"/>
          <w:lang w:eastAsia="en-CA"/>
        </w:rPr>
      </w:pPr>
      <w:r w:rsidRPr="001B0176">
        <w:rPr>
          <w:rFonts w:cstheme="minorHAnsi"/>
        </w:rPr>
        <w:t>Use your virtual MFA app and your device's camera to scan the QR code</w:t>
      </w:r>
      <w:r w:rsidRPr="00B357A1">
        <w:rPr>
          <w:rFonts w:cstheme="minorHAnsi"/>
          <w:noProof/>
        </w:rPr>
        <w:t xml:space="preserve"> </w:t>
      </w:r>
      <w:r w:rsidR="001B1463" w:rsidRPr="00B357A1">
        <w:rPr>
          <w:rFonts w:cstheme="minorHAnsi"/>
          <w:noProof/>
        </w:rPr>
        <w:drawing>
          <wp:inline distT="0" distB="0" distL="0" distR="0" wp14:anchorId="21D2F7D3" wp14:editId="357A1FF0">
            <wp:extent cx="4827593" cy="2412249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8018" cy="2417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1EB9F" w14:textId="77777777" w:rsidR="009D00B1" w:rsidRPr="00B357A1" w:rsidRDefault="009D00B1" w:rsidP="009D00B1">
      <w:pPr>
        <w:pStyle w:val="ListParagraph"/>
        <w:spacing w:after="0" w:line="240" w:lineRule="auto"/>
        <w:ind w:left="1080"/>
        <w:rPr>
          <w:rFonts w:eastAsia="Times New Roman" w:cstheme="minorHAnsi"/>
          <w:lang w:eastAsia="en-CA"/>
        </w:rPr>
      </w:pPr>
    </w:p>
    <w:p w14:paraId="723721D7" w14:textId="4BCDA565" w:rsidR="001B1463" w:rsidRPr="009D00B1" w:rsidRDefault="001B1463" w:rsidP="009D00B1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theme="minorHAnsi"/>
          <w:lang w:eastAsia="en-CA"/>
        </w:rPr>
      </w:pPr>
      <w:r w:rsidRPr="009D00B1">
        <w:rPr>
          <w:rFonts w:eastAsia="Times New Roman" w:cstheme="minorHAnsi"/>
          <w:lang w:eastAsia="en-CA"/>
        </w:rPr>
        <w:t>Type two consecutive MFA codes below</w:t>
      </w:r>
    </w:p>
    <w:p w14:paraId="481A24C0" w14:textId="77777777" w:rsidR="001B1463" w:rsidRPr="00B357A1" w:rsidRDefault="001B1463" w:rsidP="003F48B6">
      <w:pPr>
        <w:spacing w:after="0" w:line="240" w:lineRule="auto"/>
        <w:ind w:left="1080"/>
        <w:rPr>
          <w:rFonts w:eastAsia="Times New Roman" w:cstheme="minorHAnsi"/>
          <w:lang w:eastAsia="en-CA"/>
        </w:rPr>
      </w:pPr>
      <w:r w:rsidRPr="00B357A1">
        <w:rPr>
          <w:rFonts w:cstheme="minorHAnsi"/>
          <w:noProof/>
        </w:rPr>
        <w:drawing>
          <wp:inline distT="0" distB="0" distL="0" distR="0" wp14:anchorId="2927FC33" wp14:editId="23114F1B">
            <wp:extent cx="4436115" cy="918029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37265" cy="938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0A61A" w14:textId="4C824372" w:rsidR="001B1463" w:rsidRDefault="00B32A65" w:rsidP="00B32A65">
      <w:pPr>
        <w:spacing w:after="0" w:line="240" w:lineRule="auto"/>
        <w:ind w:left="1080"/>
        <w:rPr>
          <w:rFonts w:eastAsia="Times New Roman" w:cstheme="minorHAnsi"/>
          <w:lang w:eastAsia="en-CA"/>
        </w:rPr>
      </w:pPr>
      <w:r>
        <w:rPr>
          <w:noProof/>
        </w:rPr>
        <w:drawing>
          <wp:inline distT="0" distB="0" distL="0" distR="0" wp14:anchorId="35A528D3" wp14:editId="65356576">
            <wp:extent cx="3134956" cy="3158067"/>
            <wp:effectExtent l="0" t="0" r="8890" b="44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45551" cy="316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2559D" w14:textId="77777777" w:rsidR="000B672D" w:rsidRDefault="000B672D" w:rsidP="00B32A65">
      <w:pPr>
        <w:spacing w:after="0" w:line="240" w:lineRule="auto"/>
        <w:ind w:left="1080"/>
        <w:rPr>
          <w:rFonts w:eastAsia="Times New Roman" w:cstheme="minorHAnsi"/>
          <w:lang w:eastAsia="en-CA"/>
        </w:rPr>
      </w:pPr>
    </w:p>
    <w:p w14:paraId="69F110CE" w14:textId="77777777" w:rsidR="001B1463" w:rsidRPr="00B357A1" w:rsidRDefault="001B1463" w:rsidP="00B32A65">
      <w:pPr>
        <w:pStyle w:val="ListParagraph"/>
        <w:spacing w:after="0" w:line="240" w:lineRule="auto"/>
        <w:ind w:left="1080"/>
        <w:rPr>
          <w:rFonts w:cstheme="minorHAnsi"/>
        </w:rPr>
      </w:pPr>
      <w:r w:rsidRPr="00B357A1">
        <w:rPr>
          <w:rFonts w:cstheme="minorHAnsi"/>
          <w:noProof/>
        </w:rPr>
        <w:drawing>
          <wp:inline distT="0" distB="0" distL="0" distR="0" wp14:anchorId="55D6E823" wp14:editId="3F0F6B8E">
            <wp:extent cx="3225800" cy="990142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64254" cy="100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13F8F" w14:textId="45E455EE" w:rsidR="001B1463" w:rsidRPr="008A420A" w:rsidRDefault="008A420A" w:rsidP="008A420A">
      <w:pPr>
        <w:pStyle w:val="Heading2"/>
        <w:ind w:firstLine="360"/>
        <w:rPr>
          <w:color w:val="auto"/>
        </w:rPr>
      </w:pPr>
      <w:bookmarkStart w:id="11" w:name="_Toc74849348"/>
      <w:r>
        <w:rPr>
          <w:color w:val="auto"/>
        </w:rPr>
        <w:t xml:space="preserve">4. </w:t>
      </w:r>
      <w:r w:rsidR="001B1463" w:rsidRPr="008A420A">
        <w:rPr>
          <w:color w:val="auto"/>
        </w:rPr>
        <w:t>Create individual IAM users</w:t>
      </w:r>
      <w:bookmarkEnd w:id="11"/>
    </w:p>
    <w:p w14:paraId="28D0741B" w14:textId="40AC685F" w:rsidR="007E16DD" w:rsidRPr="00A06BCF" w:rsidRDefault="00BE746F" w:rsidP="00A06BCF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A06BCF">
        <w:rPr>
          <w:rFonts w:cstheme="minorHAnsi"/>
        </w:rPr>
        <w:t>Select Users under Access Management</w:t>
      </w:r>
    </w:p>
    <w:p w14:paraId="0AE4EBB6" w14:textId="68AE6C1F" w:rsidR="001B1463" w:rsidRPr="00B357A1" w:rsidRDefault="0045747A" w:rsidP="00BE746F"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noProof/>
        </w:rPr>
        <w:drawing>
          <wp:inline distT="0" distB="0" distL="0" distR="0" wp14:anchorId="0676C54B" wp14:editId="14F882CB">
            <wp:extent cx="5943600" cy="10287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6AA7" w14:textId="084F5CD2" w:rsidR="001B1463" w:rsidRPr="00A06BCF" w:rsidRDefault="00A06BCF" w:rsidP="00A06BCF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 xml:space="preserve">4.2. </w:t>
      </w:r>
      <w:r w:rsidR="001B1463" w:rsidRPr="00A06BCF">
        <w:rPr>
          <w:rFonts w:cstheme="minorHAnsi"/>
        </w:rPr>
        <w:t>Add User</w:t>
      </w:r>
    </w:p>
    <w:p w14:paraId="4E8F51B9" w14:textId="77777777" w:rsidR="001B1463" w:rsidRPr="00B357A1" w:rsidRDefault="001B1463" w:rsidP="00A664DC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>Set user details</w:t>
      </w:r>
    </w:p>
    <w:p w14:paraId="6B3F03DD" w14:textId="77777777" w:rsidR="001B1463" w:rsidRPr="00B357A1" w:rsidRDefault="001B1463" w:rsidP="00A664DC">
      <w:pPr>
        <w:pStyle w:val="ListParagraph"/>
        <w:numPr>
          <w:ilvl w:val="2"/>
          <w:numId w:val="6"/>
        </w:numPr>
        <w:spacing w:after="0" w:line="240" w:lineRule="auto"/>
        <w:rPr>
          <w:rFonts w:cstheme="minorHAnsi"/>
        </w:rPr>
      </w:pPr>
      <w:proofErr w:type="gramStart"/>
      <w:r w:rsidRPr="00B357A1">
        <w:rPr>
          <w:rFonts w:cstheme="minorHAnsi"/>
        </w:rPr>
        <w:t>User name</w:t>
      </w:r>
      <w:proofErr w:type="gramEnd"/>
      <w:r w:rsidRPr="00B357A1">
        <w:rPr>
          <w:rFonts w:cstheme="minorHAnsi"/>
        </w:rPr>
        <w:t>: Admin</w:t>
      </w:r>
    </w:p>
    <w:p w14:paraId="6B84376F" w14:textId="77777777" w:rsidR="001B1463" w:rsidRPr="00B357A1" w:rsidRDefault="001B1463" w:rsidP="00A664DC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Select AWS access type: </w:t>
      </w:r>
    </w:p>
    <w:p w14:paraId="4A4F8ACB" w14:textId="77777777" w:rsidR="001B1463" w:rsidRPr="00B357A1" w:rsidRDefault="001B1463" w:rsidP="00A664DC">
      <w:pPr>
        <w:pStyle w:val="ListParagraph"/>
        <w:numPr>
          <w:ilvl w:val="2"/>
          <w:numId w:val="6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>Access type: Select AWS Management Console access</w:t>
      </w:r>
    </w:p>
    <w:p w14:paraId="688C761E" w14:textId="77777777" w:rsidR="001B1463" w:rsidRPr="00B357A1" w:rsidRDefault="001B1463" w:rsidP="00A664DC">
      <w:pPr>
        <w:pStyle w:val="ListParagraph"/>
        <w:numPr>
          <w:ilvl w:val="2"/>
          <w:numId w:val="6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>Console password: Select Custom password and insert a password</w:t>
      </w:r>
    </w:p>
    <w:p w14:paraId="6F9C5E12" w14:textId="77777777" w:rsidR="001B1463" w:rsidRPr="00B357A1" w:rsidRDefault="001B1463" w:rsidP="00A664DC">
      <w:pPr>
        <w:pStyle w:val="ListParagraph"/>
        <w:numPr>
          <w:ilvl w:val="2"/>
          <w:numId w:val="6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lastRenderedPageBreak/>
        <w:t>Require password reset: Unselect (</w:t>
      </w:r>
      <w:r w:rsidRPr="00B357A1">
        <w:rPr>
          <w:rStyle w:val="ng-scope"/>
          <w:rFonts w:cstheme="minorHAnsi"/>
        </w:rPr>
        <w:t>User must create a new password at next sign-in)</w:t>
      </w:r>
    </w:p>
    <w:p w14:paraId="7A4F38F0" w14:textId="19191435" w:rsidR="001B1463" w:rsidRPr="00B357A1" w:rsidRDefault="00B25711" w:rsidP="00A664DC">
      <w:pPr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7228F970" wp14:editId="2684221D">
            <wp:extent cx="5213350" cy="4412411"/>
            <wp:effectExtent l="0" t="0" r="635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68313" cy="445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84F9D" w14:textId="361D7945" w:rsidR="001B1463" w:rsidRDefault="001B1463" w:rsidP="001B1463">
      <w:pPr>
        <w:spacing w:after="0" w:line="240" w:lineRule="auto"/>
        <w:ind w:left="1080"/>
        <w:rPr>
          <w:rFonts w:cstheme="minorHAnsi"/>
        </w:rPr>
      </w:pPr>
    </w:p>
    <w:p w14:paraId="23C21187" w14:textId="67272A21" w:rsidR="000B672D" w:rsidRDefault="000B672D" w:rsidP="001B1463">
      <w:pPr>
        <w:spacing w:after="0" w:line="240" w:lineRule="auto"/>
        <w:ind w:left="1080"/>
        <w:rPr>
          <w:rFonts w:cstheme="minorHAnsi"/>
        </w:rPr>
      </w:pPr>
    </w:p>
    <w:p w14:paraId="648815C5" w14:textId="53B801FA" w:rsidR="000B672D" w:rsidRDefault="000B672D" w:rsidP="001B1463">
      <w:pPr>
        <w:spacing w:after="0" w:line="240" w:lineRule="auto"/>
        <w:ind w:left="1080"/>
        <w:rPr>
          <w:rFonts w:cstheme="minorHAnsi"/>
        </w:rPr>
      </w:pPr>
    </w:p>
    <w:p w14:paraId="5530C4BC" w14:textId="4AF8563C" w:rsidR="000B672D" w:rsidRDefault="000B672D" w:rsidP="001B1463">
      <w:pPr>
        <w:spacing w:after="0" w:line="240" w:lineRule="auto"/>
        <w:ind w:left="1080"/>
        <w:rPr>
          <w:rFonts w:cstheme="minorHAnsi"/>
        </w:rPr>
      </w:pPr>
    </w:p>
    <w:p w14:paraId="341111E4" w14:textId="0DE8265B" w:rsidR="000B672D" w:rsidRDefault="000B672D" w:rsidP="001B1463">
      <w:pPr>
        <w:spacing w:after="0" w:line="240" w:lineRule="auto"/>
        <w:ind w:left="1080"/>
        <w:rPr>
          <w:rFonts w:cstheme="minorHAnsi"/>
        </w:rPr>
      </w:pPr>
    </w:p>
    <w:p w14:paraId="1E143253" w14:textId="77777777" w:rsidR="000B672D" w:rsidRPr="00B357A1" w:rsidRDefault="000B672D" w:rsidP="001B1463">
      <w:pPr>
        <w:spacing w:after="0" w:line="240" w:lineRule="auto"/>
        <w:ind w:left="1080"/>
        <w:rPr>
          <w:rFonts w:cstheme="minorHAnsi"/>
        </w:rPr>
      </w:pPr>
    </w:p>
    <w:p w14:paraId="58EAC303" w14:textId="37B167D2" w:rsidR="00A664DC" w:rsidRPr="00B357A1" w:rsidRDefault="00A664DC" w:rsidP="00A664DC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t Permissions</w:t>
      </w:r>
    </w:p>
    <w:p w14:paraId="17ACB3CE" w14:textId="77777777" w:rsidR="001B1463" w:rsidRPr="00B357A1" w:rsidRDefault="001B1463" w:rsidP="00A664DC">
      <w:pPr>
        <w:spacing w:after="0" w:line="240" w:lineRule="auto"/>
        <w:ind w:left="1440"/>
        <w:rPr>
          <w:rFonts w:cstheme="minorHAnsi"/>
        </w:rPr>
      </w:pPr>
      <w:r w:rsidRPr="00B357A1">
        <w:rPr>
          <w:rFonts w:cstheme="minorHAnsi"/>
          <w:noProof/>
        </w:rPr>
        <w:lastRenderedPageBreak/>
        <w:drawing>
          <wp:inline distT="0" distB="0" distL="0" distR="0" wp14:anchorId="31CBE44D" wp14:editId="28F1BE0E">
            <wp:extent cx="4634388" cy="2878667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56700" cy="289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17D54" w14:textId="77777777" w:rsidR="000B672D" w:rsidRDefault="000B672D" w:rsidP="000B672D">
      <w:pPr>
        <w:pStyle w:val="ListParagraph"/>
        <w:spacing w:after="0" w:line="240" w:lineRule="auto"/>
        <w:ind w:left="1800"/>
        <w:rPr>
          <w:rFonts w:cstheme="minorHAnsi"/>
        </w:rPr>
      </w:pPr>
    </w:p>
    <w:p w14:paraId="184981DB" w14:textId="07DB55A6" w:rsidR="001B1463" w:rsidRPr="000B1125" w:rsidRDefault="000B1125" w:rsidP="000B1125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dd tags (optional)</w:t>
      </w:r>
    </w:p>
    <w:p w14:paraId="57075C0A" w14:textId="10E19F97" w:rsidR="001B1463" w:rsidRDefault="001B1463" w:rsidP="000B1125">
      <w:pPr>
        <w:spacing w:after="0" w:line="240" w:lineRule="auto"/>
        <w:ind w:left="1440"/>
        <w:rPr>
          <w:rFonts w:cstheme="minorHAnsi"/>
        </w:rPr>
      </w:pPr>
      <w:r w:rsidRPr="00B357A1">
        <w:rPr>
          <w:rFonts w:cstheme="minorHAnsi"/>
          <w:noProof/>
        </w:rPr>
        <w:drawing>
          <wp:inline distT="0" distB="0" distL="0" distR="0" wp14:anchorId="49D429E5" wp14:editId="00B00A3E">
            <wp:extent cx="4514850" cy="1403655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89010" cy="1426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0D71" w14:textId="77777777" w:rsidR="000B672D" w:rsidRDefault="000B672D" w:rsidP="000B1125">
      <w:pPr>
        <w:spacing w:after="0" w:line="240" w:lineRule="auto"/>
        <w:ind w:left="1440"/>
        <w:rPr>
          <w:rFonts w:cstheme="minorHAnsi"/>
        </w:rPr>
      </w:pPr>
    </w:p>
    <w:p w14:paraId="617A33E9" w14:textId="3B0DFA42" w:rsidR="000B1125" w:rsidRPr="000B1125" w:rsidRDefault="000B1125" w:rsidP="000B1125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view</w:t>
      </w:r>
    </w:p>
    <w:p w14:paraId="79B713AF" w14:textId="77777777" w:rsidR="001B1463" w:rsidRPr="00B357A1" w:rsidRDefault="001B1463" w:rsidP="000B1125">
      <w:pPr>
        <w:spacing w:after="0" w:line="240" w:lineRule="auto"/>
        <w:ind w:left="1440"/>
        <w:rPr>
          <w:rFonts w:cstheme="minorHAnsi"/>
        </w:rPr>
      </w:pPr>
      <w:r w:rsidRPr="00B357A1">
        <w:rPr>
          <w:rFonts w:cstheme="minorHAnsi"/>
          <w:noProof/>
        </w:rPr>
        <w:drawing>
          <wp:inline distT="0" distB="0" distL="0" distR="0" wp14:anchorId="2DD0448B" wp14:editId="03123343">
            <wp:extent cx="4539609" cy="28067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52041" cy="281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B1D8D" w14:textId="77777777" w:rsidR="001B1463" w:rsidRPr="00B357A1" w:rsidRDefault="001B1463" w:rsidP="001B1463">
      <w:pPr>
        <w:spacing w:after="0" w:line="240" w:lineRule="auto"/>
        <w:ind w:left="1080"/>
        <w:rPr>
          <w:rFonts w:cstheme="minorHAnsi"/>
        </w:rPr>
      </w:pPr>
    </w:p>
    <w:p w14:paraId="4F66BEA3" w14:textId="22780348" w:rsidR="001B1463" w:rsidRDefault="001B1463" w:rsidP="00B25711">
      <w:pPr>
        <w:spacing w:after="0" w:line="240" w:lineRule="auto"/>
        <w:ind w:left="720"/>
        <w:rPr>
          <w:rFonts w:cstheme="minorHAnsi"/>
        </w:rPr>
      </w:pPr>
      <w:r w:rsidRPr="00B357A1">
        <w:rPr>
          <w:rFonts w:cstheme="minorHAnsi"/>
          <w:noProof/>
        </w:rPr>
        <w:lastRenderedPageBreak/>
        <w:drawing>
          <wp:inline distT="0" distB="0" distL="0" distR="0" wp14:anchorId="6B0064A3" wp14:editId="0FEEA5BE">
            <wp:extent cx="4237567" cy="2637161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151" cy="264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2AD22" w14:textId="77777777" w:rsidR="000B672D" w:rsidRDefault="000B672D" w:rsidP="00B25711">
      <w:pPr>
        <w:spacing w:after="0" w:line="240" w:lineRule="auto"/>
        <w:ind w:left="720"/>
        <w:rPr>
          <w:rFonts w:cstheme="minorHAnsi"/>
        </w:rPr>
      </w:pPr>
    </w:p>
    <w:p w14:paraId="35D64C8E" w14:textId="5D14F16E" w:rsidR="008D47B4" w:rsidRDefault="008D47B4" w:rsidP="00B25711">
      <w:pPr>
        <w:spacing w:after="0" w:line="240" w:lineRule="auto"/>
        <w:ind w:left="720"/>
        <w:rPr>
          <w:rFonts w:cstheme="minorHAnsi"/>
        </w:rPr>
      </w:pPr>
      <w:r>
        <w:rPr>
          <w:noProof/>
        </w:rPr>
        <w:drawing>
          <wp:inline distT="0" distB="0" distL="0" distR="0" wp14:anchorId="3BBCF394" wp14:editId="4A79D648">
            <wp:extent cx="5532967" cy="600587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8924" cy="62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EFAB5" w14:textId="2DDE59D1" w:rsidR="000B1125" w:rsidRDefault="000B1125" w:rsidP="00B25711">
      <w:pPr>
        <w:spacing w:after="0" w:line="240" w:lineRule="auto"/>
        <w:ind w:left="720"/>
        <w:rPr>
          <w:rFonts w:cstheme="minorHAnsi"/>
        </w:rPr>
      </w:pPr>
    </w:p>
    <w:p w14:paraId="4628741A" w14:textId="18FAE6BC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6C72733D" w14:textId="0D23CF38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31D14B0C" w14:textId="5EB2B24F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086F6841" w14:textId="72612566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13E4B3E4" w14:textId="4BC4A16F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1720AB2" w14:textId="516F38DE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32E57C7C" w14:textId="261A4444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8B9A345" w14:textId="4D2A7EF1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7254BF1C" w14:textId="5B152316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4EFECB7" w14:textId="1E245EC0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7453A5D1" w14:textId="0743F952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5C07F4D" w14:textId="781F1A35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C3D566B" w14:textId="3EEA7B7F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44908237" w14:textId="4A97A88A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3729851C" w14:textId="5A792610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74B60B7A" w14:textId="0D68C1DB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06E1A93B" w14:textId="7535813D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20ABFA79" w14:textId="151A81A8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34ECCC62" w14:textId="6BACAF6C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AD2C283" w14:textId="49CED7FD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1F40F395" w14:textId="4D96ADB8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28934A2E" w14:textId="189E1C30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04AC15B6" w14:textId="16B26D26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6121B5A" w14:textId="083101AF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5B1A4AA6" w14:textId="77777777" w:rsidR="00BD6DF1" w:rsidRDefault="00BD6DF1" w:rsidP="00B25711">
      <w:pPr>
        <w:spacing w:after="0" w:line="240" w:lineRule="auto"/>
        <w:ind w:left="720"/>
        <w:rPr>
          <w:rFonts w:cstheme="minorHAnsi"/>
        </w:rPr>
      </w:pPr>
    </w:p>
    <w:p w14:paraId="33AC5F30" w14:textId="41E1D329" w:rsidR="001B1463" w:rsidRPr="000B672D" w:rsidRDefault="00266924" w:rsidP="000B672D">
      <w:pPr>
        <w:pStyle w:val="Heading2"/>
        <w:ind w:firstLine="360"/>
        <w:rPr>
          <w:color w:val="auto"/>
        </w:rPr>
      </w:pPr>
      <w:bookmarkStart w:id="12" w:name="_Toc74849349"/>
      <w:r>
        <w:rPr>
          <w:color w:val="auto"/>
        </w:rPr>
        <w:lastRenderedPageBreak/>
        <w:t>5</w:t>
      </w:r>
      <w:r w:rsidR="000B672D">
        <w:rPr>
          <w:color w:val="auto"/>
        </w:rPr>
        <w:t xml:space="preserve">. </w:t>
      </w:r>
      <w:r w:rsidR="001B1463" w:rsidRPr="000B672D">
        <w:rPr>
          <w:color w:val="auto"/>
        </w:rPr>
        <w:t>Use groups to assign permissions</w:t>
      </w:r>
      <w:bookmarkEnd w:id="12"/>
    </w:p>
    <w:p w14:paraId="54E7F30F" w14:textId="0BFB2ED1" w:rsidR="00680E0D" w:rsidRPr="00213676" w:rsidRDefault="00680E0D" w:rsidP="00213676">
      <w:pPr>
        <w:pStyle w:val="ListParagraph"/>
        <w:numPr>
          <w:ilvl w:val="1"/>
          <w:numId w:val="17"/>
        </w:numPr>
        <w:spacing w:after="0" w:line="240" w:lineRule="auto"/>
        <w:rPr>
          <w:rFonts w:cstheme="minorHAnsi"/>
        </w:rPr>
      </w:pPr>
      <w:r w:rsidRPr="00213676">
        <w:rPr>
          <w:rFonts w:cstheme="minorHAnsi"/>
        </w:rPr>
        <w:t>Select Users under Access Management</w:t>
      </w:r>
    </w:p>
    <w:p w14:paraId="3D6B7E05" w14:textId="566127AE" w:rsidR="001B1463" w:rsidRPr="00B357A1" w:rsidRDefault="00DC5D81" w:rsidP="003F48B6">
      <w:pPr>
        <w:spacing w:after="0" w:line="240" w:lineRule="auto"/>
        <w:ind w:left="720"/>
        <w:rPr>
          <w:rFonts w:cstheme="minorHAnsi"/>
        </w:rPr>
      </w:pPr>
      <w:r>
        <w:rPr>
          <w:noProof/>
        </w:rPr>
        <w:drawing>
          <wp:inline distT="0" distB="0" distL="0" distR="0" wp14:anchorId="683C3558" wp14:editId="5C3C78FE">
            <wp:extent cx="5589270" cy="1040225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99996" cy="104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DF441" w14:textId="7CDE14AA" w:rsidR="00680E0D" w:rsidRPr="00213676" w:rsidRDefault="00213676" w:rsidP="00213676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 xml:space="preserve">5.2. </w:t>
      </w:r>
      <w:r w:rsidR="00680E0D" w:rsidRPr="00213676">
        <w:rPr>
          <w:rFonts w:cstheme="minorHAnsi"/>
        </w:rPr>
        <w:t>Create Group</w:t>
      </w:r>
    </w:p>
    <w:p w14:paraId="77FF17C8" w14:textId="321F8965" w:rsidR="00527C63" w:rsidRDefault="00527C63" w:rsidP="00527C63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Group Name: </w:t>
      </w:r>
      <w:proofErr w:type="spellStart"/>
      <w:r>
        <w:rPr>
          <w:rFonts w:cstheme="minorHAnsi"/>
        </w:rPr>
        <w:t>AdminGroup</w:t>
      </w:r>
      <w:proofErr w:type="spellEnd"/>
    </w:p>
    <w:p w14:paraId="08EB3C38" w14:textId="70EFC6BA" w:rsidR="001B1463" w:rsidRPr="00B357A1" w:rsidRDefault="007E6A6F" w:rsidP="00BD6DF1">
      <w:pPr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39A7B3B3" wp14:editId="69DE78D8">
            <wp:extent cx="5177790" cy="1374659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23997" cy="138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C2051" w14:textId="77777777" w:rsidR="001B1463" w:rsidRPr="00B357A1" w:rsidRDefault="001B1463" w:rsidP="00527C63">
      <w:pPr>
        <w:pStyle w:val="ListParagraph"/>
        <w:numPr>
          <w:ilvl w:val="1"/>
          <w:numId w:val="6"/>
        </w:numPr>
        <w:spacing w:after="0" w:line="240" w:lineRule="auto"/>
        <w:rPr>
          <w:rFonts w:cstheme="minorHAnsi"/>
        </w:rPr>
      </w:pPr>
      <w:r w:rsidRPr="00B357A1">
        <w:rPr>
          <w:rFonts w:cstheme="minorHAnsi"/>
        </w:rPr>
        <w:t xml:space="preserve">Attach Policy </w:t>
      </w:r>
      <w:proofErr w:type="spellStart"/>
      <w:r w:rsidRPr="00B357A1">
        <w:rPr>
          <w:rFonts w:cstheme="minorHAnsi"/>
        </w:rPr>
        <w:t>AdministratorAccess</w:t>
      </w:r>
      <w:proofErr w:type="spellEnd"/>
    </w:p>
    <w:p w14:paraId="1A808836" w14:textId="4220A422" w:rsidR="001B1463" w:rsidRPr="00B357A1" w:rsidRDefault="0017458A" w:rsidP="006B3C22">
      <w:pPr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79458F1B" wp14:editId="29F6EC98">
            <wp:extent cx="5564505" cy="207955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96324" cy="2091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64FB8" w14:textId="197E88AB" w:rsidR="001B1463" w:rsidRDefault="003D7732" w:rsidP="003D7732">
      <w:pPr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264DD992" wp14:editId="71C61056">
            <wp:extent cx="5486400" cy="1178755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93052" cy="1180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9DF23" w14:textId="716F8462" w:rsidR="00A569A6" w:rsidRDefault="00A569A6" w:rsidP="003F48B6">
      <w:pPr>
        <w:spacing w:after="0" w:line="240" w:lineRule="auto"/>
        <w:ind w:left="720"/>
        <w:rPr>
          <w:rFonts w:cstheme="minorHAnsi"/>
        </w:rPr>
      </w:pPr>
    </w:p>
    <w:p w14:paraId="5E368F59" w14:textId="602CAB33" w:rsidR="00AB1BD5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2CB0A04A" w14:textId="4DABF658" w:rsidR="00AB1BD5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591669D4" w14:textId="3160701E" w:rsidR="00AB1BD5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5BBA0EBB" w14:textId="0F431F84" w:rsidR="00AB1BD5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1D1CC985" w14:textId="614B41D5" w:rsidR="00AB1BD5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1F296AFD" w14:textId="5CC08E6B" w:rsidR="00AB1BD5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62247496" w14:textId="77777777" w:rsidR="00AB1BD5" w:rsidRPr="00B357A1" w:rsidRDefault="00AB1BD5" w:rsidP="003F48B6">
      <w:pPr>
        <w:spacing w:after="0" w:line="240" w:lineRule="auto"/>
        <w:ind w:left="720"/>
        <w:rPr>
          <w:rFonts w:cstheme="minorHAnsi"/>
        </w:rPr>
      </w:pPr>
    </w:p>
    <w:p w14:paraId="7E683A7E" w14:textId="5A92F59E" w:rsidR="001B1463" w:rsidRPr="00BD6DF1" w:rsidRDefault="00BD6DF1" w:rsidP="00BD6DF1">
      <w:pPr>
        <w:pStyle w:val="Heading2"/>
        <w:ind w:firstLine="360"/>
        <w:rPr>
          <w:color w:val="auto"/>
        </w:rPr>
      </w:pPr>
      <w:bookmarkStart w:id="13" w:name="_Toc74849350"/>
      <w:r>
        <w:rPr>
          <w:color w:val="auto"/>
        </w:rPr>
        <w:lastRenderedPageBreak/>
        <w:t xml:space="preserve">6. </w:t>
      </w:r>
      <w:r w:rsidR="001B1463" w:rsidRPr="00BD6DF1">
        <w:rPr>
          <w:color w:val="auto"/>
        </w:rPr>
        <w:t>Apply an IAM password policy</w:t>
      </w:r>
      <w:bookmarkEnd w:id="13"/>
    </w:p>
    <w:p w14:paraId="0E65249A" w14:textId="1DBEC534" w:rsidR="005258D6" w:rsidRPr="00C72CBF" w:rsidRDefault="005258D6" w:rsidP="00C72CBF">
      <w:pPr>
        <w:pStyle w:val="ListParagraph"/>
        <w:numPr>
          <w:ilvl w:val="1"/>
          <w:numId w:val="18"/>
        </w:numPr>
        <w:spacing w:after="0" w:line="240" w:lineRule="auto"/>
        <w:rPr>
          <w:rFonts w:cstheme="minorHAnsi"/>
        </w:rPr>
      </w:pPr>
      <w:r w:rsidRPr="00C72CBF">
        <w:rPr>
          <w:rFonts w:cstheme="minorHAnsi"/>
        </w:rPr>
        <w:t>Select Account Settings under Access Management</w:t>
      </w:r>
    </w:p>
    <w:p w14:paraId="2B727CF2" w14:textId="7540E9DB" w:rsidR="001B1463" w:rsidRDefault="00EF7633" w:rsidP="00A569A6">
      <w:pPr>
        <w:ind w:left="1080"/>
        <w:rPr>
          <w:rFonts w:cstheme="minorHAnsi"/>
          <w:b/>
          <w:color w:val="44546A" w:themeColor="text2"/>
          <w:u w:val="single"/>
        </w:rPr>
      </w:pPr>
      <w:r>
        <w:rPr>
          <w:noProof/>
        </w:rPr>
        <w:drawing>
          <wp:inline distT="0" distB="0" distL="0" distR="0" wp14:anchorId="56586BAC" wp14:editId="32AB3D56">
            <wp:extent cx="5943600" cy="1059815"/>
            <wp:effectExtent l="0" t="0" r="0" b="69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6235" w14:textId="034345CC" w:rsidR="00FF589B" w:rsidRPr="00C72CBF" w:rsidRDefault="00B01DB3" w:rsidP="00C72CBF">
      <w:pPr>
        <w:pStyle w:val="ListParagraph"/>
        <w:numPr>
          <w:ilvl w:val="1"/>
          <w:numId w:val="18"/>
        </w:numPr>
        <w:spacing w:after="0" w:line="240" w:lineRule="auto"/>
        <w:rPr>
          <w:rFonts w:cstheme="minorHAnsi"/>
        </w:rPr>
      </w:pPr>
      <w:r w:rsidRPr="00C72CBF">
        <w:rPr>
          <w:rFonts w:cstheme="minorHAnsi"/>
        </w:rPr>
        <w:t xml:space="preserve">Select </w:t>
      </w:r>
      <w:r w:rsidR="00FF589B" w:rsidRPr="00C72CBF">
        <w:rPr>
          <w:rFonts w:cstheme="minorHAnsi"/>
        </w:rPr>
        <w:t>Change password policy</w:t>
      </w:r>
    </w:p>
    <w:p w14:paraId="62301E5D" w14:textId="5E6C63E4" w:rsidR="001B1463" w:rsidRPr="00B357A1" w:rsidRDefault="00A66163" w:rsidP="00A569A6">
      <w:pPr>
        <w:ind w:left="1080"/>
        <w:rPr>
          <w:rFonts w:cstheme="minorHAnsi"/>
          <w:b/>
          <w:color w:val="44546A" w:themeColor="text2"/>
          <w:u w:val="single"/>
        </w:rPr>
      </w:pPr>
      <w:r>
        <w:rPr>
          <w:noProof/>
        </w:rPr>
        <w:drawing>
          <wp:inline distT="0" distB="0" distL="0" distR="0" wp14:anchorId="7F4116CA" wp14:editId="7821940F">
            <wp:extent cx="5943600" cy="4944110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9B671" w14:textId="43A7AFA6" w:rsidR="001B1463" w:rsidRPr="00B357A1" w:rsidRDefault="00590393" w:rsidP="00A569A6">
      <w:pPr>
        <w:ind w:left="1080"/>
        <w:rPr>
          <w:rFonts w:cstheme="minorHAnsi"/>
          <w:b/>
          <w:color w:val="44546A" w:themeColor="text2"/>
          <w:u w:val="single"/>
        </w:rPr>
      </w:pPr>
      <w:r>
        <w:rPr>
          <w:noProof/>
        </w:rPr>
        <w:drawing>
          <wp:inline distT="0" distB="0" distL="0" distR="0" wp14:anchorId="130A3ADD" wp14:editId="26F75B0B">
            <wp:extent cx="5943600" cy="128397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F307" w14:textId="765CF20C" w:rsidR="001B1463" w:rsidRDefault="00BD6DF1" w:rsidP="00BD6DF1">
      <w:pPr>
        <w:pStyle w:val="Heading2"/>
        <w:ind w:firstLine="360"/>
        <w:rPr>
          <w:color w:val="auto"/>
        </w:rPr>
      </w:pPr>
      <w:bookmarkStart w:id="14" w:name="_Toc74849351"/>
      <w:r>
        <w:rPr>
          <w:color w:val="auto"/>
        </w:rPr>
        <w:lastRenderedPageBreak/>
        <w:t xml:space="preserve">7. </w:t>
      </w:r>
      <w:r w:rsidR="001B1463" w:rsidRPr="00BD6DF1">
        <w:rPr>
          <w:color w:val="auto"/>
        </w:rPr>
        <w:t xml:space="preserve">Add the Admin user to the </w:t>
      </w:r>
      <w:proofErr w:type="spellStart"/>
      <w:r w:rsidR="001B1463" w:rsidRPr="00BD6DF1">
        <w:rPr>
          <w:color w:val="auto"/>
        </w:rPr>
        <w:t>AdminGroup</w:t>
      </w:r>
      <w:bookmarkEnd w:id="14"/>
      <w:proofErr w:type="spellEnd"/>
    </w:p>
    <w:p w14:paraId="3DB409B6" w14:textId="781D08B2" w:rsidR="008B514B" w:rsidRPr="00303DBD" w:rsidRDefault="00185D9D" w:rsidP="008B514B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lick on the </w:t>
      </w:r>
      <w:proofErr w:type="spellStart"/>
      <w:r>
        <w:rPr>
          <w:rFonts w:cstheme="minorHAnsi"/>
        </w:rPr>
        <w:t>AdminGroup</w:t>
      </w:r>
      <w:proofErr w:type="spellEnd"/>
    </w:p>
    <w:p w14:paraId="6280359F" w14:textId="0A90D743" w:rsidR="001B1463" w:rsidRDefault="00185D9D" w:rsidP="003F48B6">
      <w:pPr>
        <w:ind w:left="720"/>
        <w:rPr>
          <w:rFonts w:cstheme="minorHAnsi"/>
          <w:bCs/>
          <w:color w:val="44546A" w:themeColor="text2"/>
        </w:rPr>
      </w:pPr>
      <w:r>
        <w:rPr>
          <w:noProof/>
        </w:rPr>
        <w:drawing>
          <wp:inline distT="0" distB="0" distL="0" distR="0" wp14:anchorId="719EDF2F" wp14:editId="6CE5F95B">
            <wp:extent cx="5943600" cy="1097280"/>
            <wp:effectExtent l="0" t="0" r="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EEC42" w14:textId="12AC8BE4" w:rsidR="00A755CC" w:rsidRPr="00303DBD" w:rsidRDefault="00A755CC" w:rsidP="00A755CC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ick on the Add users</w:t>
      </w:r>
      <w:r w:rsidR="003160B8">
        <w:rPr>
          <w:rFonts w:cstheme="minorHAnsi"/>
        </w:rPr>
        <w:t xml:space="preserve"> and then select the </w:t>
      </w:r>
      <w:proofErr w:type="gramStart"/>
      <w:r w:rsidR="003160B8">
        <w:rPr>
          <w:rFonts w:cstheme="minorHAnsi"/>
        </w:rPr>
        <w:t>User name</w:t>
      </w:r>
      <w:proofErr w:type="gramEnd"/>
      <w:r w:rsidR="003160B8">
        <w:rPr>
          <w:rFonts w:cstheme="minorHAnsi"/>
        </w:rPr>
        <w:t xml:space="preserve"> </w:t>
      </w:r>
      <w:r w:rsidR="003160B8" w:rsidRPr="003160B8">
        <w:rPr>
          <w:rFonts w:cstheme="minorHAnsi"/>
          <w:b/>
          <w:bCs/>
        </w:rPr>
        <w:t>Admin</w:t>
      </w:r>
      <w:r w:rsidR="003160B8">
        <w:rPr>
          <w:rFonts w:cstheme="minorHAnsi"/>
        </w:rPr>
        <w:t xml:space="preserve"> </w:t>
      </w:r>
    </w:p>
    <w:p w14:paraId="765BE8A9" w14:textId="368FB5F8" w:rsidR="001B1463" w:rsidRPr="00B357A1" w:rsidRDefault="00185D9D" w:rsidP="003160B8">
      <w:pPr>
        <w:ind w:left="1080"/>
        <w:rPr>
          <w:rFonts w:cstheme="minorHAnsi"/>
          <w:bCs/>
          <w:color w:val="44546A" w:themeColor="text2"/>
        </w:rPr>
      </w:pPr>
      <w:r>
        <w:rPr>
          <w:rFonts w:cstheme="minorHAnsi"/>
          <w:bCs/>
          <w:noProof/>
          <w:color w:val="44546A" w:themeColor="text2"/>
        </w:rPr>
        <w:drawing>
          <wp:inline distT="0" distB="0" distL="0" distR="0" wp14:anchorId="75E2A20B" wp14:editId="1B9ECF9F">
            <wp:extent cx="5941695" cy="1790700"/>
            <wp:effectExtent l="0" t="0" r="190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98EB6" w14:textId="02CD8722" w:rsidR="001B1463" w:rsidRDefault="003160B8" w:rsidP="001B1463">
      <w:pPr>
        <w:ind w:left="1080"/>
        <w:rPr>
          <w:rFonts w:cstheme="minorHAnsi"/>
          <w:bCs/>
          <w:color w:val="44546A" w:themeColor="text2"/>
        </w:rPr>
      </w:pPr>
      <w:r>
        <w:rPr>
          <w:noProof/>
        </w:rPr>
        <w:drawing>
          <wp:inline distT="0" distB="0" distL="0" distR="0" wp14:anchorId="6F305926" wp14:editId="19FE767A">
            <wp:extent cx="5943600" cy="1134745"/>
            <wp:effectExtent l="0" t="0" r="0" b="825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AE4BA" w14:textId="1E4CFEBA" w:rsidR="00937FD4" w:rsidRPr="00303DBD" w:rsidRDefault="00937FD4" w:rsidP="00937FD4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ick on Add Users</w:t>
      </w:r>
    </w:p>
    <w:p w14:paraId="06E4A494" w14:textId="51DA1208" w:rsidR="001B1463" w:rsidRDefault="00937FD4" w:rsidP="003F48B6">
      <w:pPr>
        <w:ind w:left="720"/>
        <w:rPr>
          <w:rFonts w:cstheme="minorHAnsi"/>
          <w:bCs/>
          <w:color w:val="44546A" w:themeColor="text2"/>
        </w:rPr>
      </w:pPr>
      <w:r>
        <w:rPr>
          <w:rFonts w:cstheme="minorHAnsi"/>
          <w:bCs/>
          <w:noProof/>
          <w:color w:val="44546A" w:themeColor="text2"/>
        </w:rPr>
        <w:drawing>
          <wp:inline distT="0" distB="0" distL="0" distR="0" wp14:anchorId="3F1B5ABC" wp14:editId="56265F15">
            <wp:extent cx="5941695" cy="1962150"/>
            <wp:effectExtent l="0" t="0" r="190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297B8" w14:textId="36B34D61" w:rsidR="00F31B25" w:rsidRDefault="00F31B25" w:rsidP="003F48B6">
      <w:pPr>
        <w:ind w:left="720"/>
        <w:rPr>
          <w:rFonts w:cstheme="minorHAnsi"/>
          <w:bCs/>
          <w:color w:val="44546A" w:themeColor="text2"/>
        </w:rPr>
      </w:pPr>
    </w:p>
    <w:p w14:paraId="17AC4C6C" w14:textId="47FC77F7" w:rsidR="00F31B25" w:rsidRDefault="00F31B25" w:rsidP="003F48B6">
      <w:pPr>
        <w:ind w:left="720"/>
        <w:rPr>
          <w:rFonts w:cstheme="minorHAnsi"/>
          <w:bCs/>
          <w:color w:val="44546A" w:themeColor="text2"/>
        </w:rPr>
      </w:pPr>
    </w:p>
    <w:p w14:paraId="3B93296E" w14:textId="17A92D9E" w:rsidR="00F31B25" w:rsidRDefault="00F31B25" w:rsidP="003F48B6">
      <w:pPr>
        <w:ind w:left="720"/>
        <w:rPr>
          <w:rFonts w:cstheme="minorHAnsi"/>
          <w:bCs/>
          <w:color w:val="44546A" w:themeColor="text2"/>
        </w:rPr>
      </w:pPr>
    </w:p>
    <w:p w14:paraId="5047B2E8" w14:textId="77777777" w:rsidR="00F31B25" w:rsidRPr="00B357A1" w:rsidRDefault="00F31B25" w:rsidP="003F48B6">
      <w:pPr>
        <w:ind w:left="720"/>
        <w:rPr>
          <w:rFonts w:cstheme="minorHAnsi"/>
          <w:bCs/>
          <w:color w:val="44546A" w:themeColor="text2"/>
        </w:rPr>
      </w:pPr>
    </w:p>
    <w:p w14:paraId="7D7FD613" w14:textId="7BCC5D11" w:rsidR="00F31B25" w:rsidRDefault="00305251" w:rsidP="00F31B25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Take a not of you Account Number (My Account)</w:t>
      </w:r>
    </w:p>
    <w:p w14:paraId="7F2078AF" w14:textId="20A0D0A7" w:rsidR="00F31B25" w:rsidRDefault="00F31B25" w:rsidP="00F31B25"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67E2224" wp14:editId="5D1D4258">
            <wp:extent cx="1524000" cy="115062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8FFBA" w14:textId="77777777" w:rsidR="00305251" w:rsidRDefault="00305251" w:rsidP="00305251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w Sign out from the root user</w:t>
      </w:r>
    </w:p>
    <w:p w14:paraId="16ACD440" w14:textId="77777777" w:rsidR="0014209C" w:rsidRDefault="0014209C" w:rsidP="00F31B25">
      <w:pPr>
        <w:pStyle w:val="ListParagraph"/>
        <w:spacing w:after="0" w:line="240" w:lineRule="auto"/>
        <w:ind w:left="1080"/>
        <w:rPr>
          <w:rFonts w:cstheme="minorHAnsi"/>
        </w:rPr>
      </w:pPr>
    </w:p>
    <w:p w14:paraId="522A0A13" w14:textId="376EB5AA" w:rsidR="0014209C" w:rsidRDefault="0014209C" w:rsidP="00F31B25"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noProof/>
        </w:rPr>
        <w:drawing>
          <wp:inline distT="0" distB="0" distL="0" distR="0" wp14:anchorId="2D3BFC9F" wp14:editId="304679F7">
            <wp:extent cx="5943600" cy="114490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1894" w14:textId="74F0375B" w:rsidR="00B46F26" w:rsidRDefault="00B46F26" w:rsidP="0014209C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ick Log back in</w:t>
      </w:r>
    </w:p>
    <w:p w14:paraId="16F60C66" w14:textId="501A81B0" w:rsidR="0014209C" w:rsidRDefault="0014209C" w:rsidP="0014209C">
      <w:pPr>
        <w:pStyle w:val="ListParagraph"/>
        <w:numPr>
          <w:ilvl w:val="1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ing in with Admin user. You can also setup MFA for the Admin user following the same steps done previously for the root user</w:t>
      </w:r>
    </w:p>
    <w:p w14:paraId="26F16D2D" w14:textId="10FD1FDC" w:rsidR="0014209C" w:rsidRPr="00303DBD" w:rsidRDefault="00AA3126" w:rsidP="00F31B25"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EB24C1B" wp14:editId="6E0355BD">
            <wp:extent cx="1379220" cy="25527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8549B" w14:textId="77777777" w:rsidR="001B1463" w:rsidRPr="00B357A1" w:rsidRDefault="001B1463" w:rsidP="008B514B">
      <w:pPr>
        <w:rPr>
          <w:rFonts w:cstheme="minorHAnsi"/>
          <w:bCs/>
          <w:color w:val="44546A" w:themeColor="text2"/>
        </w:rPr>
      </w:pPr>
    </w:p>
    <w:p w14:paraId="759F411B" w14:textId="387830B8" w:rsidR="001B1463" w:rsidRDefault="00846E9A" w:rsidP="009D1784">
      <w:pPr>
        <w:ind w:left="720"/>
        <w:rPr>
          <w:rFonts w:cstheme="minorHAnsi"/>
          <w:bCs/>
          <w:color w:val="44546A" w:themeColor="text2"/>
        </w:rPr>
      </w:pPr>
      <w:r>
        <w:rPr>
          <w:rFonts w:cstheme="minorHAnsi"/>
          <w:bCs/>
          <w:noProof/>
          <w:color w:val="44546A" w:themeColor="text2"/>
        </w:rPr>
        <w:lastRenderedPageBreak/>
        <w:drawing>
          <wp:inline distT="0" distB="0" distL="0" distR="0" wp14:anchorId="000F2FAD" wp14:editId="22D91496">
            <wp:extent cx="3129915" cy="2076092"/>
            <wp:effectExtent l="0" t="0" r="0" b="63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70" cy="2080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0D155" w14:textId="0D85F37D" w:rsidR="009B360F" w:rsidRDefault="00846E9A" w:rsidP="009D1784">
      <w:pPr>
        <w:ind w:left="720"/>
        <w:rPr>
          <w:rFonts w:cstheme="minorHAnsi"/>
          <w:bCs/>
          <w:color w:val="44546A" w:themeColor="text2"/>
        </w:rPr>
      </w:pPr>
      <w:r>
        <w:rPr>
          <w:noProof/>
        </w:rPr>
        <w:drawing>
          <wp:inline distT="0" distB="0" distL="0" distR="0" wp14:anchorId="66DAA88C" wp14:editId="3CCAAFF1">
            <wp:extent cx="5943600" cy="1521460"/>
            <wp:effectExtent l="0" t="0" r="0" b="254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E1B0F" w14:textId="4C10F2A1" w:rsidR="009B360F" w:rsidRDefault="009B360F" w:rsidP="009D1784">
      <w:pPr>
        <w:ind w:left="720"/>
        <w:rPr>
          <w:rFonts w:cstheme="minorHAnsi"/>
          <w:bCs/>
          <w:color w:val="44546A" w:themeColor="text2"/>
        </w:rPr>
      </w:pPr>
    </w:p>
    <w:p w14:paraId="4138DEB5" w14:textId="75F1CF91" w:rsidR="009B360F" w:rsidRPr="00B357A1" w:rsidRDefault="009B360F" w:rsidP="009D1784">
      <w:pPr>
        <w:ind w:left="720"/>
        <w:rPr>
          <w:rFonts w:cstheme="minorHAnsi"/>
          <w:bCs/>
          <w:color w:val="44546A" w:themeColor="text2"/>
        </w:rPr>
      </w:pPr>
    </w:p>
    <w:p w14:paraId="0A565D1F" w14:textId="58B4EDE0" w:rsidR="00A860C4" w:rsidRPr="00B357A1" w:rsidRDefault="00A860C4" w:rsidP="00804B38">
      <w:pPr>
        <w:ind w:left="720"/>
        <w:rPr>
          <w:rFonts w:cstheme="minorHAnsi"/>
          <w:bCs/>
          <w:color w:val="44546A" w:themeColor="text2"/>
        </w:rPr>
      </w:pPr>
    </w:p>
    <w:p w14:paraId="0E0861B4" w14:textId="77777777" w:rsidR="00A16908" w:rsidRPr="00B357A1" w:rsidRDefault="00A16908" w:rsidP="00804B38">
      <w:pPr>
        <w:ind w:left="720"/>
        <w:rPr>
          <w:rFonts w:cstheme="minorHAnsi"/>
          <w:bCs/>
          <w:color w:val="44546A" w:themeColor="text2"/>
        </w:rPr>
      </w:pPr>
    </w:p>
    <w:sectPr w:rsidR="00A16908" w:rsidRPr="00B357A1" w:rsidSect="00CF7B2B">
      <w:footerReference w:type="default" r:id="rId55"/>
      <w:footerReference w:type="first" r:id="rId5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B6B13" w14:textId="77777777" w:rsidR="00DE0257" w:rsidRDefault="00DE0257" w:rsidP="00D176D9">
      <w:pPr>
        <w:spacing w:after="0" w:line="240" w:lineRule="auto"/>
      </w:pPr>
      <w:r>
        <w:separator/>
      </w:r>
    </w:p>
  </w:endnote>
  <w:endnote w:type="continuationSeparator" w:id="0">
    <w:p w14:paraId="702EC008" w14:textId="77777777" w:rsidR="00DE0257" w:rsidRDefault="00DE0257" w:rsidP="00D17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566174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D126B24" w14:textId="0520CD13" w:rsidR="00D176D9" w:rsidRDefault="00D176D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E5FA1B4" w14:textId="77777777" w:rsidR="00D176D9" w:rsidRDefault="00D176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359282"/>
      <w:docPartObj>
        <w:docPartGallery w:val="Page Numbers (Bottom of Page)"/>
        <w:docPartUnique/>
      </w:docPartObj>
    </w:sdtPr>
    <w:sdtEndPr/>
    <w:sdtContent>
      <w:sdt>
        <w:sdtPr>
          <w:id w:val="-1714334640"/>
          <w:docPartObj>
            <w:docPartGallery w:val="Page Numbers (Top of Page)"/>
            <w:docPartUnique/>
          </w:docPartObj>
        </w:sdtPr>
        <w:sdtEndPr/>
        <w:sdtContent>
          <w:p w14:paraId="6D0032C8" w14:textId="5FA5E688" w:rsidR="00CF7B2B" w:rsidRDefault="00CF7B2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68FFC5" w14:textId="77777777" w:rsidR="00CF7B2B" w:rsidRDefault="00CF7B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078CC" w14:textId="77777777" w:rsidR="00DE0257" w:rsidRDefault="00DE0257" w:rsidP="00D176D9">
      <w:pPr>
        <w:spacing w:after="0" w:line="240" w:lineRule="auto"/>
      </w:pPr>
      <w:r>
        <w:separator/>
      </w:r>
    </w:p>
  </w:footnote>
  <w:footnote w:type="continuationSeparator" w:id="0">
    <w:p w14:paraId="6A96E54B" w14:textId="77777777" w:rsidR="00DE0257" w:rsidRDefault="00DE0257" w:rsidP="00D176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168A"/>
    <w:multiLevelType w:val="hybridMultilevel"/>
    <w:tmpl w:val="E53E14B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AF441F"/>
    <w:multiLevelType w:val="hybridMultilevel"/>
    <w:tmpl w:val="1C74F2FE"/>
    <w:lvl w:ilvl="0" w:tplc="B5E257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F2321A"/>
    <w:multiLevelType w:val="hybridMultilevel"/>
    <w:tmpl w:val="B582E2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64B89"/>
    <w:multiLevelType w:val="multilevel"/>
    <w:tmpl w:val="38240C0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24383BAC"/>
    <w:multiLevelType w:val="multilevel"/>
    <w:tmpl w:val="6F4C2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093CE3"/>
    <w:multiLevelType w:val="hybridMultilevel"/>
    <w:tmpl w:val="C00AF2B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2C20BF"/>
    <w:multiLevelType w:val="multilevel"/>
    <w:tmpl w:val="ED0447B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31BF3843"/>
    <w:multiLevelType w:val="hybridMultilevel"/>
    <w:tmpl w:val="23CA5B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B47E8"/>
    <w:multiLevelType w:val="hybridMultilevel"/>
    <w:tmpl w:val="1BACF82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C42935"/>
    <w:multiLevelType w:val="hybridMultilevel"/>
    <w:tmpl w:val="025CEC3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9F2AF8"/>
    <w:multiLevelType w:val="multilevel"/>
    <w:tmpl w:val="411EA0D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3E3F2DCB"/>
    <w:multiLevelType w:val="multilevel"/>
    <w:tmpl w:val="F522BF8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3F9D1B32"/>
    <w:multiLevelType w:val="hybridMultilevel"/>
    <w:tmpl w:val="E6249B90"/>
    <w:lvl w:ilvl="0" w:tplc="7AF8161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4818D5"/>
    <w:multiLevelType w:val="hybridMultilevel"/>
    <w:tmpl w:val="C00AF2B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46306A"/>
    <w:multiLevelType w:val="hybridMultilevel"/>
    <w:tmpl w:val="3D22C94C"/>
    <w:lvl w:ilvl="0" w:tplc="10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C3C014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9D6F49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34972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38A880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D6D9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B7211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4664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A9AEF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576D2DCE"/>
    <w:multiLevelType w:val="hybridMultilevel"/>
    <w:tmpl w:val="D6587D9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A861700"/>
    <w:multiLevelType w:val="hybridMultilevel"/>
    <w:tmpl w:val="2F261DE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462AD5"/>
    <w:multiLevelType w:val="hybridMultilevel"/>
    <w:tmpl w:val="C00AF2B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BA7C06"/>
    <w:multiLevelType w:val="hybridMultilevel"/>
    <w:tmpl w:val="93F0EF1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8714DF4"/>
    <w:multiLevelType w:val="multilevel"/>
    <w:tmpl w:val="B7D8645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14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</w:num>
  <w:num w:numId="4">
    <w:abstractNumId w:val="8"/>
  </w:num>
  <w:num w:numId="5">
    <w:abstractNumId w:val="1"/>
  </w:num>
  <w:num w:numId="6">
    <w:abstractNumId w:val="16"/>
  </w:num>
  <w:num w:numId="7">
    <w:abstractNumId w:val="9"/>
  </w:num>
  <w:num w:numId="8">
    <w:abstractNumId w:val="15"/>
  </w:num>
  <w:num w:numId="9">
    <w:abstractNumId w:val="2"/>
  </w:num>
  <w:num w:numId="10">
    <w:abstractNumId w:val="5"/>
  </w:num>
  <w:num w:numId="11">
    <w:abstractNumId w:val="17"/>
  </w:num>
  <w:num w:numId="12">
    <w:abstractNumId w:val="7"/>
  </w:num>
  <w:num w:numId="13">
    <w:abstractNumId w:val="0"/>
  </w:num>
  <w:num w:numId="14">
    <w:abstractNumId w:val="19"/>
  </w:num>
  <w:num w:numId="15">
    <w:abstractNumId w:val="12"/>
  </w:num>
  <w:num w:numId="16">
    <w:abstractNumId w:val="6"/>
  </w:num>
  <w:num w:numId="17">
    <w:abstractNumId w:val="11"/>
  </w:num>
  <w:num w:numId="18">
    <w:abstractNumId w:val="10"/>
  </w:num>
  <w:num w:numId="19">
    <w:abstractNumId w:val="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TAxMDU1MzY3tjBV0lEKTi0uzszPAykwNKoFAGdlkLMtAAAA"/>
  </w:docVars>
  <w:rsids>
    <w:rsidRoot w:val="003E458D"/>
    <w:rsid w:val="00004A4C"/>
    <w:rsid w:val="0003290F"/>
    <w:rsid w:val="00033A04"/>
    <w:rsid w:val="000653FB"/>
    <w:rsid w:val="000A7F15"/>
    <w:rsid w:val="000B1125"/>
    <w:rsid w:val="000B672D"/>
    <w:rsid w:val="000F5B6C"/>
    <w:rsid w:val="000F6CD0"/>
    <w:rsid w:val="0014209C"/>
    <w:rsid w:val="0017458A"/>
    <w:rsid w:val="00185D9D"/>
    <w:rsid w:val="001B0176"/>
    <w:rsid w:val="001B1463"/>
    <w:rsid w:val="001E0C83"/>
    <w:rsid w:val="00213676"/>
    <w:rsid w:val="002506DF"/>
    <w:rsid w:val="00266924"/>
    <w:rsid w:val="00273344"/>
    <w:rsid w:val="00303DBD"/>
    <w:rsid w:val="00305251"/>
    <w:rsid w:val="003160B8"/>
    <w:rsid w:val="00362094"/>
    <w:rsid w:val="0039324D"/>
    <w:rsid w:val="003D7732"/>
    <w:rsid w:val="003E458D"/>
    <w:rsid w:val="003F48B6"/>
    <w:rsid w:val="004311BC"/>
    <w:rsid w:val="0044076D"/>
    <w:rsid w:val="00447C3F"/>
    <w:rsid w:val="00450AEC"/>
    <w:rsid w:val="0045747A"/>
    <w:rsid w:val="0048068C"/>
    <w:rsid w:val="00484F07"/>
    <w:rsid w:val="0048630F"/>
    <w:rsid w:val="005258D6"/>
    <w:rsid w:val="00527C63"/>
    <w:rsid w:val="0058660D"/>
    <w:rsid w:val="00590393"/>
    <w:rsid w:val="005A104A"/>
    <w:rsid w:val="005D4442"/>
    <w:rsid w:val="00613761"/>
    <w:rsid w:val="006205B7"/>
    <w:rsid w:val="00635544"/>
    <w:rsid w:val="00680E0D"/>
    <w:rsid w:val="006B3C22"/>
    <w:rsid w:val="006F5511"/>
    <w:rsid w:val="00705838"/>
    <w:rsid w:val="00727152"/>
    <w:rsid w:val="00771A5E"/>
    <w:rsid w:val="00790786"/>
    <w:rsid w:val="007E16DD"/>
    <w:rsid w:val="007E3A1B"/>
    <w:rsid w:val="007E6A6F"/>
    <w:rsid w:val="00804B38"/>
    <w:rsid w:val="00807D24"/>
    <w:rsid w:val="00846E9A"/>
    <w:rsid w:val="008A420A"/>
    <w:rsid w:val="008B514B"/>
    <w:rsid w:val="008D3156"/>
    <w:rsid w:val="008D47B4"/>
    <w:rsid w:val="008F1886"/>
    <w:rsid w:val="00933991"/>
    <w:rsid w:val="00937FD4"/>
    <w:rsid w:val="009434B4"/>
    <w:rsid w:val="00970595"/>
    <w:rsid w:val="00990E31"/>
    <w:rsid w:val="00993AAB"/>
    <w:rsid w:val="00997DB8"/>
    <w:rsid w:val="009B360F"/>
    <w:rsid w:val="009B6284"/>
    <w:rsid w:val="009D00B1"/>
    <w:rsid w:val="009D1784"/>
    <w:rsid w:val="009D686E"/>
    <w:rsid w:val="009D7A07"/>
    <w:rsid w:val="00A05BD6"/>
    <w:rsid w:val="00A06BCF"/>
    <w:rsid w:val="00A16908"/>
    <w:rsid w:val="00A569A6"/>
    <w:rsid w:val="00A66163"/>
    <w:rsid w:val="00A664DC"/>
    <w:rsid w:val="00A755CC"/>
    <w:rsid w:val="00A860C4"/>
    <w:rsid w:val="00A92AE2"/>
    <w:rsid w:val="00A97888"/>
    <w:rsid w:val="00AA3126"/>
    <w:rsid w:val="00AB1BD5"/>
    <w:rsid w:val="00B01B38"/>
    <w:rsid w:val="00B01DB3"/>
    <w:rsid w:val="00B13F50"/>
    <w:rsid w:val="00B16616"/>
    <w:rsid w:val="00B24D39"/>
    <w:rsid w:val="00B25711"/>
    <w:rsid w:val="00B32A65"/>
    <w:rsid w:val="00B357A1"/>
    <w:rsid w:val="00B46F26"/>
    <w:rsid w:val="00B62CCC"/>
    <w:rsid w:val="00B87411"/>
    <w:rsid w:val="00BC6660"/>
    <w:rsid w:val="00BC6EEF"/>
    <w:rsid w:val="00BD4B0E"/>
    <w:rsid w:val="00BD6DF1"/>
    <w:rsid w:val="00BD7DE8"/>
    <w:rsid w:val="00BE0088"/>
    <w:rsid w:val="00BE746F"/>
    <w:rsid w:val="00C63F56"/>
    <w:rsid w:val="00C72CBF"/>
    <w:rsid w:val="00C762B6"/>
    <w:rsid w:val="00C77993"/>
    <w:rsid w:val="00CD7387"/>
    <w:rsid w:val="00CF7B2B"/>
    <w:rsid w:val="00D176D9"/>
    <w:rsid w:val="00D70E4D"/>
    <w:rsid w:val="00D713A2"/>
    <w:rsid w:val="00D8585A"/>
    <w:rsid w:val="00DA50D1"/>
    <w:rsid w:val="00DC5D81"/>
    <w:rsid w:val="00DD05B6"/>
    <w:rsid w:val="00DE0257"/>
    <w:rsid w:val="00DF5D2C"/>
    <w:rsid w:val="00E82121"/>
    <w:rsid w:val="00EB5E9B"/>
    <w:rsid w:val="00EC4C9C"/>
    <w:rsid w:val="00EF563C"/>
    <w:rsid w:val="00EF7633"/>
    <w:rsid w:val="00F01F2F"/>
    <w:rsid w:val="00F034D8"/>
    <w:rsid w:val="00F151E6"/>
    <w:rsid w:val="00F20BF6"/>
    <w:rsid w:val="00F31B25"/>
    <w:rsid w:val="00F31EE3"/>
    <w:rsid w:val="00F32018"/>
    <w:rsid w:val="00FA6542"/>
    <w:rsid w:val="00FD69A3"/>
    <w:rsid w:val="00FF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EF2A3"/>
  <w15:chartTrackingRefBased/>
  <w15:docId w15:val="{CF9AF177-E9A0-42A6-98A1-83E5D24E0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1463"/>
  </w:style>
  <w:style w:type="paragraph" w:styleId="Heading1">
    <w:name w:val="heading 1"/>
    <w:basedOn w:val="Normal"/>
    <w:next w:val="Normal"/>
    <w:link w:val="Heading1Char"/>
    <w:uiPriority w:val="9"/>
    <w:qFormat/>
    <w:rsid w:val="00D176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6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4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1463"/>
    <w:rPr>
      <w:color w:val="0563C1" w:themeColor="hyperlink"/>
      <w:u w:val="single"/>
    </w:rPr>
  </w:style>
  <w:style w:type="character" w:customStyle="1" w:styleId="ng-scope">
    <w:name w:val="ng-scope"/>
    <w:basedOn w:val="DefaultParagraphFont"/>
    <w:rsid w:val="001B1463"/>
  </w:style>
  <w:style w:type="character" w:customStyle="1" w:styleId="Heading1Char">
    <w:name w:val="Heading 1 Char"/>
    <w:basedOn w:val="DefaultParagraphFont"/>
    <w:link w:val="Heading1"/>
    <w:uiPriority w:val="9"/>
    <w:rsid w:val="00D176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176D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176D9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D176D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17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6D9"/>
  </w:style>
  <w:style w:type="paragraph" w:styleId="Footer">
    <w:name w:val="footer"/>
    <w:basedOn w:val="Normal"/>
    <w:link w:val="FooterChar"/>
    <w:uiPriority w:val="99"/>
    <w:unhideWhenUsed/>
    <w:rsid w:val="00D176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6D9"/>
  </w:style>
  <w:style w:type="paragraph" w:styleId="TOC2">
    <w:name w:val="toc 2"/>
    <w:basedOn w:val="Normal"/>
    <w:next w:val="Normal"/>
    <w:autoRedefine/>
    <w:uiPriority w:val="39"/>
    <w:unhideWhenUsed/>
    <w:rsid w:val="000A7F15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F320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9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aws.amazon.com/free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aws.amazon.com/iam/details/mfa/" TargetMode="External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footer" Target="footer2.xml"/><Relationship Id="rId8" Type="http://schemas.openxmlformats.org/officeDocument/2006/relationships/hyperlink" Target="https://aws.amazon.com/getting-started/" TargetMode="Externa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ntTable" Target="fontTable.xml"/><Relationship Id="rId10" Type="http://schemas.openxmlformats.org/officeDocument/2006/relationships/image" Target="media/image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7B32F3-D49C-4865-AFD4-FB8A8CC38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8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sam Abdelwahab</dc:creator>
  <cp:keywords/>
  <dc:description/>
  <cp:lastModifiedBy>Wessam Abdelwahab</cp:lastModifiedBy>
  <cp:revision>131</cp:revision>
  <cp:lastPrinted>2021-05-02T05:31:00Z</cp:lastPrinted>
  <dcterms:created xsi:type="dcterms:W3CDTF">2019-10-24T00:26:00Z</dcterms:created>
  <dcterms:modified xsi:type="dcterms:W3CDTF">2021-06-18T02:09:00Z</dcterms:modified>
</cp:coreProperties>
</file>